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1FC13C" w14:textId="050E9A14" w:rsidR="00F9044F" w:rsidRDefault="00EB56E7" w:rsidP="000E7C97">
      <w:pPr>
        <w:spacing w:after="0"/>
        <w:jc w:val="center"/>
        <w:rPr>
          <w:b/>
        </w:rPr>
      </w:pPr>
      <w:bookmarkStart w:id="0" w:name="_GoBack"/>
      <w:bookmarkEnd w:id="0"/>
      <w:r>
        <w:rPr>
          <w:b/>
        </w:rPr>
        <w:t>Attachment M</w:t>
      </w:r>
      <w:r w:rsidR="00662B96">
        <w:rPr>
          <w:b/>
        </w:rPr>
        <w:t>.1</w:t>
      </w:r>
      <w:r w:rsidR="00D67102">
        <w:rPr>
          <w:b/>
        </w:rPr>
        <w:t xml:space="preserve"> – </w:t>
      </w:r>
      <w:r w:rsidR="002A5249">
        <w:rPr>
          <w:b/>
        </w:rPr>
        <w:t xml:space="preserve">Child Care </w:t>
      </w:r>
      <w:r w:rsidR="00DA7F1A">
        <w:rPr>
          <w:b/>
        </w:rPr>
        <w:t>Director</w:t>
      </w:r>
      <w:r w:rsidR="002A5249">
        <w:rPr>
          <w:b/>
        </w:rPr>
        <w:t xml:space="preserve"> Consent Letter and Survey</w:t>
      </w:r>
      <w:r w:rsidR="00662B96">
        <w:rPr>
          <w:b/>
        </w:rPr>
        <w:t xml:space="preserve"> – Print Version</w:t>
      </w:r>
    </w:p>
    <w:p w14:paraId="304F7A4D" w14:textId="27D5C60E" w:rsidR="00D85CF0" w:rsidRDefault="002A5249" w:rsidP="00DA59F4">
      <w:pPr>
        <w:pBdr>
          <w:top w:val="single" w:sz="4" w:space="1" w:color="000000"/>
          <w:left w:val="single" w:sz="4" w:space="4" w:color="000000"/>
          <w:bottom w:val="single" w:sz="4" w:space="1" w:color="000000"/>
          <w:right w:val="single" w:sz="4" w:space="4" w:color="000000"/>
        </w:pBdr>
        <w:tabs>
          <w:tab w:val="center" w:pos="4680"/>
          <w:tab w:val="right" w:pos="9360"/>
        </w:tabs>
        <w:spacing w:after="0"/>
        <w:jc w:val="left"/>
        <w:rPr>
          <w:b/>
        </w:rPr>
      </w:pPr>
      <w:r>
        <w:rPr>
          <w:rFonts w:ascii="Constantia" w:eastAsia="Constantia" w:hAnsi="Constantia" w:cs="Constantia"/>
          <w:b/>
          <w:sz w:val="20"/>
          <w:szCs w:val="20"/>
        </w:rPr>
        <w:t>OMB BURDEN STATEMENT</w:t>
      </w:r>
      <w:r>
        <w:rPr>
          <w:rFonts w:ascii="Constantia" w:eastAsia="Constantia" w:hAnsi="Constantia" w:cs="Constantia"/>
          <w:sz w:val="20"/>
          <w:szCs w:val="20"/>
        </w:rPr>
        <w:t xml:space="preserve">: </w:t>
      </w:r>
      <w:r>
        <w:rPr>
          <w:rFonts w:ascii="Constantia" w:eastAsia="Constantia" w:hAnsi="Constantia" w:cs="Constantia"/>
          <w:color w:val="222222"/>
          <w:sz w:val="20"/>
          <w:szCs w:val="20"/>
          <w:highlight w:val="white"/>
        </w:rPr>
        <w:t>According to the Paperwork Reduction Act of 1995, an agency may not conduct or sponsor, and a person is not required to respond to, a collection of information unless it displays a valid OMB control number. The valid OMB control number for this information collection is 05</w:t>
      </w:r>
      <w:r w:rsidR="00200C51">
        <w:rPr>
          <w:rFonts w:ascii="Constantia" w:eastAsia="Constantia" w:hAnsi="Constantia" w:cs="Constantia"/>
          <w:color w:val="222222"/>
          <w:sz w:val="20"/>
          <w:szCs w:val="20"/>
          <w:highlight w:val="white"/>
        </w:rPr>
        <w:t>8</w:t>
      </w:r>
      <w:r>
        <w:rPr>
          <w:rFonts w:ascii="Constantia" w:eastAsia="Constantia" w:hAnsi="Constantia" w:cs="Constantia"/>
          <w:color w:val="222222"/>
          <w:sz w:val="20"/>
          <w:szCs w:val="20"/>
          <w:highlight w:val="white"/>
        </w:rPr>
        <w:t>4-0524.  The time required to complete this information collection is estimated to average 5 minutes per response, including the time for reviewing instructions, searching existing data sources, gathering and maintaining the data needed, and completing and reviewing the collection of information.</w:t>
      </w:r>
    </w:p>
    <w:p w14:paraId="1CD2D28B" w14:textId="77777777" w:rsidR="00662B96" w:rsidRDefault="00662B96">
      <w:pPr>
        <w:spacing w:after="0"/>
        <w:jc w:val="center"/>
        <w:rPr>
          <w:b/>
        </w:rPr>
      </w:pPr>
    </w:p>
    <w:p w14:paraId="3CB1EA43" w14:textId="395D80E2" w:rsidR="00652AD3" w:rsidRDefault="00652AD3">
      <w:pPr>
        <w:spacing w:after="0"/>
        <w:jc w:val="center"/>
        <w:rPr>
          <w:b/>
        </w:rPr>
      </w:pPr>
      <w:r>
        <w:rPr>
          <w:b/>
        </w:rPr>
        <w:t xml:space="preserve">Please share your thoughts to help create free materials! </w:t>
      </w:r>
    </w:p>
    <w:p w14:paraId="1DCC54FB" w14:textId="2045697F" w:rsidR="00F9044F" w:rsidRPr="00DA59F4" w:rsidRDefault="00F9044F">
      <w:pPr>
        <w:spacing w:after="0"/>
        <w:rPr>
          <w:b/>
          <w:sz w:val="12"/>
          <w:szCs w:val="12"/>
        </w:rPr>
      </w:pPr>
    </w:p>
    <w:p w14:paraId="42E4D363" w14:textId="2D76CDB4" w:rsidR="00F9044F" w:rsidRDefault="002A5249" w:rsidP="0059758B">
      <w:r>
        <w:t>Dear Director,</w:t>
      </w:r>
    </w:p>
    <w:p w14:paraId="5F8E4B43" w14:textId="14ED2466" w:rsidR="00F9044F" w:rsidRDefault="002A5249" w:rsidP="0059758B">
      <w:r>
        <w:t xml:space="preserve">The </w:t>
      </w:r>
      <w:r w:rsidR="0059758B">
        <w:t>USDA’s</w:t>
      </w:r>
      <w:r>
        <w:t xml:space="preserve"> Foo</w:t>
      </w:r>
      <w:r w:rsidR="0059758B">
        <w:t>d and Nutrition Service (FNS) is creating</w:t>
      </w:r>
      <w:r>
        <w:t xml:space="preserve"> </w:t>
      </w:r>
      <w:r w:rsidRPr="0059758B">
        <w:t>nutrition education materials</w:t>
      </w:r>
      <w:r w:rsidRPr="0059758B">
        <w:rPr>
          <w:b/>
        </w:rPr>
        <w:t xml:space="preserve"> </w:t>
      </w:r>
      <w:r w:rsidRPr="0059758B">
        <w:t>with multicultural recipes</w:t>
      </w:r>
      <w:r w:rsidR="0059758B">
        <w:t xml:space="preserve"> and family events</w:t>
      </w:r>
      <w:r w:rsidR="00097E5E" w:rsidRPr="00097E5E">
        <w:rPr>
          <w:b/>
        </w:rPr>
        <w:t>. The materials will be</w:t>
      </w:r>
      <w:r w:rsidRPr="00097E5E">
        <w:rPr>
          <w:b/>
        </w:rPr>
        <w:t xml:space="preserve"> </w:t>
      </w:r>
      <w:r w:rsidR="00097E5E" w:rsidRPr="00097E5E">
        <w:rPr>
          <w:b/>
        </w:rPr>
        <w:t xml:space="preserve">free and the recipes </w:t>
      </w:r>
      <w:r w:rsidR="00A2081A">
        <w:rPr>
          <w:b/>
        </w:rPr>
        <w:t xml:space="preserve">can be used as part of a </w:t>
      </w:r>
      <w:r w:rsidR="00652AD3">
        <w:rPr>
          <w:b/>
        </w:rPr>
        <w:t xml:space="preserve">reimbursable </w:t>
      </w:r>
      <w:r w:rsidR="00A2081A">
        <w:rPr>
          <w:b/>
        </w:rPr>
        <w:t xml:space="preserve">meal </w:t>
      </w:r>
      <w:r w:rsidR="00652AD3">
        <w:rPr>
          <w:b/>
        </w:rPr>
        <w:t xml:space="preserve">under </w:t>
      </w:r>
      <w:r w:rsidR="0059758B" w:rsidRPr="00097E5E">
        <w:rPr>
          <w:b/>
        </w:rPr>
        <w:t>CACFP</w:t>
      </w:r>
      <w:r>
        <w:t xml:space="preserve">. </w:t>
      </w:r>
      <w:r w:rsidR="00097E5E">
        <w:t xml:space="preserve">The attached survey will help make sure </w:t>
      </w:r>
      <w:r>
        <w:t>these resources are</w:t>
      </w:r>
      <w:r w:rsidR="00097E5E">
        <w:t xml:space="preserve"> fun, useful, and engaging!</w:t>
      </w:r>
    </w:p>
    <w:p w14:paraId="0B9230BE" w14:textId="0E79FDED" w:rsidR="00097E5E" w:rsidRDefault="00652AD3" w:rsidP="0059758B">
      <w:r>
        <w:t>Please complete the survey</w:t>
      </w:r>
      <w:r w:rsidR="00097E5E">
        <w:t xml:space="preserve"> and return using the envelope provided to share your thoughts!</w:t>
      </w:r>
      <w:r w:rsidR="00055CFA">
        <w:t xml:space="preserve"> </w:t>
      </w:r>
    </w:p>
    <w:p w14:paraId="66031774" w14:textId="5BD6EA5E" w:rsidR="00F9044F" w:rsidRDefault="002A5249" w:rsidP="0059758B">
      <w:r>
        <w:t>Sincerely,</w:t>
      </w:r>
    </w:p>
    <w:p w14:paraId="7C775FEB" w14:textId="79D53B07" w:rsidR="00F9044F" w:rsidRDefault="002A5249" w:rsidP="0059758B">
      <w:pPr>
        <w:spacing w:after="0"/>
      </w:pPr>
      <w:r>
        <w:t>Gerad O’Shea</w:t>
      </w:r>
      <w:r w:rsidR="0059758B">
        <w:t xml:space="preserve">, </w:t>
      </w:r>
      <w:r>
        <w:t>Research Director</w:t>
      </w:r>
    </w:p>
    <w:p w14:paraId="0AA7C405" w14:textId="58BDDE03" w:rsidR="00F9044F" w:rsidRDefault="00652AD3" w:rsidP="00D85CF0">
      <w:r>
        <w:rPr>
          <w:noProof/>
        </w:rPr>
        <mc:AlternateContent>
          <mc:Choice Requires="wps">
            <w:drawing>
              <wp:anchor distT="0" distB="0" distL="114300" distR="114300" simplePos="0" relativeHeight="251663360" behindDoc="0" locked="0" layoutInCell="1" allowOverlap="1" wp14:anchorId="44B82B94" wp14:editId="1F77FFDD">
                <wp:simplePos x="0" y="0"/>
                <wp:positionH relativeFrom="column">
                  <wp:posOffset>-41910</wp:posOffset>
                </wp:positionH>
                <wp:positionV relativeFrom="paragraph">
                  <wp:posOffset>224790</wp:posOffset>
                </wp:positionV>
                <wp:extent cx="6442710" cy="22860"/>
                <wp:effectExtent l="0" t="0" r="34290" b="27940"/>
                <wp:wrapNone/>
                <wp:docPr id="2" name="Straight Connector 2"/>
                <wp:cNvGraphicFramePr/>
                <a:graphic xmlns:a="http://schemas.openxmlformats.org/drawingml/2006/main">
                  <a:graphicData uri="http://schemas.microsoft.com/office/word/2010/wordprocessingShape">
                    <wps:wsp>
                      <wps:cNvCnPr/>
                      <wps:spPr>
                        <a:xfrm flipV="1">
                          <a:off x="0" y="0"/>
                          <a:ext cx="6442710" cy="2286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77647C48" id="Straight Connector 2" o:spid="_x0000_s1026" style="position:absolute;flip:y;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pt,17.7pt" to="7in,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" strokecolor="#252c35 [3048]"/>
            </w:pict>
          </mc:Fallback>
        </mc:AlternateContent>
      </w:r>
      <w:r w:rsidR="002A5249">
        <w:t>Applied Curiosity Research</w:t>
      </w:r>
    </w:p>
    <w:p w14:paraId="6842D838" w14:textId="77777777" w:rsidR="00652AD3" w:rsidRPr="00652AD3" w:rsidRDefault="00652AD3" w:rsidP="00652AD3">
      <w:pPr>
        <w:spacing w:after="0"/>
        <w:jc w:val="center"/>
        <w:rPr>
          <w:b/>
          <w:sz w:val="12"/>
          <w:szCs w:val="12"/>
        </w:rPr>
      </w:pPr>
    </w:p>
    <w:p w14:paraId="61179ADA" w14:textId="680E5607" w:rsidR="00F9044F" w:rsidRDefault="00652AD3" w:rsidP="00652AD3">
      <w:pPr>
        <w:jc w:val="center"/>
        <w:rPr>
          <w:b/>
        </w:rPr>
      </w:pPr>
      <w:r>
        <w:rPr>
          <w:b/>
        </w:rPr>
        <w:t>--DIRECTOR CONSENT LETTER--</w:t>
      </w:r>
    </w:p>
    <w:p w14:paraId="619C8F62" w14:textId="70E45A21" w:rsidR="00F9044F" w:rsidRDefault="002A5249" w:rsidP="0059758B">
      <w:pPr>
        <w:rPr>
          <w:b/>
        </w:rPr>
      </w:pPr>
      <w:r w:rsidRPr="00097E5E">
        <w:rPr>
          <w:b/>
          <w:sz w:val="22"/>
          <w:szCs w:val="22"/>
        </w:rPr>
        <w:t>Background &amp; Purpose:</w:t>
      </w:r>
      <w:r>
        <w:rPr>
          <w:b/>
        </w:rPr>
        <w:t xml:space="preserve"> </w:t>
      </w:r>
      <w:r w:rsidR="0059758B">
        <w:t>You’</w:t>
      </w:r>
      <w:r>
        <w:t xml:space="preserve">re invited to participate in a research study conducted by ACR as part of a USDA FNS sponsored effort to develop nutrition education materials with multicultural recipes for child care centers and family day care homes. </w:t>
      </w:r>
      <w:r w:rsidR="00A62D17">
        <w:t>We’</w:t>
      </w:r>
      <w:r>
        <w:t>re working to ensure these recipes and activities are clear, relevant, and engaging</w:t>
      </w:r>
      <w:r w:rsidR="0059758B">
        <w:t>.</w:t>
      </w:r>
      <w:r>
        <w:t xml:space="preserve">  </w:t>
      </w:r>
    </w:p>
    <w:p w14:paraId="4E359BE9" w14:textId="77777777" w:rsidR="00F9044F" w:rsidRDefault="002A5249" w:rsidP="0059758B">
      <w:pPr>
        <w:rPr>
          <w:b/>
        </w:rPr>
      </w:pPr>
      <w:r>
        <w:rPr>
          <w:b/>
        </w:rPr>
        <w:t>Process:</w:t>
      </w:r>
      <w:r>
        <w:t xml:space="preserve"> Your only involvement in this study is completing the following survey.</w:t>
      </w:r>
    </w:p>
    <w:p w14:paraId="79AB1667" w14:textId="5B44639D" w:rsidR="00F9044F" w:rsidRDefault="002A5249" w:rsidP="0059758B">
      <w:pPr>
        <w:rPr>
          <w:b/>
        </w:rPr>
      </w:pPr>
      <w:r>
        <w:rPr>
          <w:b/>
        </w:rPr>
        <w:t xml:space="preserve">Possible Risks &amp; Benefits: </w:t>
      </w:r>
      <w:r>
        <w:t>We do not anticipate any risks assoc</w:t>
      </w:r>
      <w:r w:rsidR="00097E5E">
        <w:t xml:space="preserve">iated with being in this study. The study </w:t>
      </w:r>
      <w:r>
        <w:t xml:space="preserve">will lead to the development of free resources developed by </w:t>
      </w:r>
      <w:r w:rsidR="00200C51">
        <w:t>FNS</w:t>
      </w:r>
    </w:p>
    <w:p w14:paraId="338768AD" w14:textId="77777777" w:rsidR="00F9044F" w:rsidRDefault="002A5249" w:rsidP="0059758B">
      <w:pPr>
        <w:rPr>
          <w:b/>
        </w:rPr>
      </w:pPr>
      <w:r>
        <w:rPr>
          <w:b/>
        </w:rPr>
        <w:t xml:space="preserve">Compensation: </w:t>
      </w:r>
      <w:r>
        <w:t xml:space="preserve">You will not be compensated for your participation. </w:t>
      </w:r>
    </w:p>
    <w:p w14:paraId="6CC7870B" w14:textId="7C0DAAD3" w:rsidR="00F9044F" w:rsidRDefault="002A5249" w:rsidP="0059758B">
      <w:pPr>
        <w:rPr>
          <w:b/>
        </w:rPr>
      </w:pPr>
      <w:r>
        <w:rPr>
          <w:b/>
        </w:rPr>
        <w:t xml:space="preserve">Participant’s Rights: </w:t>
      </w:r>
      <w:r>
        <w:t xml:space="preserve">Participation in this study is voluntary. You have the right to change your mind and withdraw your consent or discontinue participation at any time without any penalty or loss of the benefits to which you are otherwise entitled. You have the right to refuse to answer particular questions. Your name, email address, and phone number will only be used to contact you about this research. They will not be given to anyone else for other purposes. Your name will never be used in any reports of our research findings. Your information will be kept secure and only used for research purposes, except as otherwise required by law.  All data will be identified only by an ID number, not by any name. </w:t>
      </w:r>
    </w:p>
    <w:p w14:paraId="3D9494CD" w14:textId="46F875E1" w:rsidR="00F9044F" w:rsidRDefault="002A5249" w:rsidP="0059758B">
      <w:pPr>
        <w:rPr>
          <w:b/>
        </w:rPr>
      </w:pPr>
      <w:r>
        <w:rPr>
          <w:b/>
        </w:rPr>
        <w:t xml:space="preserve">Contact Information: </w:t>
      </w:r>
      <w:r>
        <w:t>If you have any questions, concerns, or complaints about this</w:t>
      </w:r>
      <w:r>
        <w:rPr>
          <w:b/>
        </w:rPr>
        <w:t xml:space="preserve"> </w:t>
      </w:r>
      <w:r>
        <w:t xml:space="preserve">research study, its procedures, </w:t>
      </w:r>
      <w:r w:rsidR="00200C51">
        <w:t xml:space="preserve">or </w:t>
      </w:r>
      <w:r>
        <w:t>risks and benefits, please contact the Principal Investigator, at the telephone number listed on the first page of this form.</w:t>
      </w:r>
    </w:p>
    <w:p w14:paraId="081D5438" w14:textId="53301D47" w:rsidR="00F9044F" w:rsidRDefault="002A5249" w:rsidP="0059758B">
      <w:r>
        <w:t xml:space="preserve">If you have any </w:t>
      </w:r>
      <w:r w:rsidR="003A466F">
        <w:t xml:space="preserve">other </w:t>
      </w:r>
      <w:r>
        <w:t xml:space="preserve">questions about </w:t>
      </w:r>
      <w:r w:rsidR="003A466F">
        <w:t>this</w:t>
      </w:r>
      <w:r>
        <w:t xml:space="preserve"> research </w:t>
      </w:r>
      <w:r w:rsidR="003A466F">
        <w:t>project</w:t>
      </w:r>
      <w:r>
        <w:t>, contact:</w:t>
      </w:r>
    </w:p>
    <w:p w14:paraId="6834905A" w14:textId="41ACC21E" w:rsidR="00F9044F" w:rsidRDefault="002A5249" w:rsidP="003A466F">
      <w:pPr>
        <w:ind w:left="360" w:right="-144"/>
        <w:jc w:val="left"/>
        <w:rPr>
          <w:b/>
          <w:sz w:val="22"/>
          <w:szCs w:val="22"/>
          <w:u w:val="single"/>
        </w:rPr>
        <w:sectPr w:rsidR="00F9044F" w:rsidSect="00097E5E">
          <w:headerReference w:type="default" r:id="rId9"/>
          <w:footerReference w:type="default" r:id="rId10"/>
          <w:pgSz w:w="12240" w:h="15840"/>
          <w:pgMar w:top="864" w:right="1152" w:bottom="864" w:left="1152" w:header="720" w:footer="144" w:gutter="0"/>
          <w:pgNumType w:start="1"/>
          <w:cols w:space="720"/>
        </w:sectPr>
      </w:pPr>
      <w:r>
        <w:rPr>
          <w:b/>
          <w:i/>
          <w:sz w:val="22"/>
          <w:szCs w:val="22"/>
        </w:rPr>
        <w:t>Mail</w:t>
      </w:r>
      <w:r>
        <w:rPr>
          <w:i/>
          <w:sz w:val="22"/>
          <w:szCs w:val="22"/>
        </w:rPr>
        <w:t xml:space="preserve">: </w:t>
      </w:r>
      <w:r w:rsidR="003A466F" w:rsidRPr="003A466F">
        <w:rPr>
          <w:sz w:val="22"/>
          <w:szCs w:val="22"/>
        </w:rPr>
        <w:t>USDA,  Food and Nutrition Service, Team Nutrition</w:t>
      </w:r>
      <w:r w:rsidR="003A466F">
        <w:rPr>
          <w:sz w:val="22"/>
          <w:szCs w:val="22"/>
        </w:rPr>
        <w:t xml:space="preserve">; </w:t>
      </w:r>
      <w:r w:rsidR="003A466F" w:rsidRPr="003A466F">
        <w:rPr>
          <w:sz w:val="22"/>
          <w:szCs w:val="22"/>
        </w:rPr>
        <w:t>3101 Park Center Drive, 6th Floor                            Alexandria, VA 22302</w:t>
      </w:r>
      <w:r w:rsidR="00A47225">
        <w:rPr>
          <w:sz w:val="22"/>
          <w:szCs w:val="22"/>
        </w:rPr>
        <w:t xml:space="preserve">; </w:t>
      </w:r>
      <w:r>
        <w:rPr>
          <w:sz w:val="22"/>
          <w:szCs w:val="22"/>
        </w:rPr>
        <w:t xml:space="preserve">| </w:t>
      </w:r>
      <w:r>
        <w:rPr>
          <w:b/>
          <w:i/>
          <w:sz w:val="22"/>
          <w:szCs w:val="22"/>
        </w:rPr>
        <w:t>Call:</w:t>
      </w:r>
      <w:r>
        <w:rPr>
          <w:sz w:val="22"/>
          <w:szCs w:val="22"/>
        </w:rPr>
        <w:t xml:space="preserve"> </w:t>
      </w:r>
      <w:r w:rsidR="003A466F" w:rsidRPr="00D64F1D">
        <w:rPr>
          <w:sz w:val="22"/>
          <w:szCs w:val="22"/>
        </w:rPr>
        <w:t>(703) 305-</w:t>
      </w:r>
      <w:r w:rsidR="003A466F">
        <w:rPr>
          <w:sz w:val="22"/>
          <w:szCs w:val="22"/>
        </w:rPr>
        <w:t>1</w:t>
      </w:r>
      <w:r w:rsidR="003A466F" w:rsidRPr="00D64F1D">
        <w:rPr>
          <w:sz w:val="22"/>
          <w:szCs w:val="22"/>
        </w:rPr>
        <w:t>624</w:t>
      </w:r>
      <w:r>
        <w:rPr>
          <w:sz w:val="22"/>
          <w:szCs w:val="22"/>
        </w:rPr>
        <w:t xml:space="preserve">| </w:t>
      </w:r>
      <w:r>
        <w:rPr>
          <w:b/>
          <w:i/>
          <w:sz w:val="22"/>
          <w:szCs w:val="22"/>
        </w:rPr>
        <w:t>Email:</w:t>
      </w:r>
      <w:r>
        <w:rPr>
          <w:sz w:val="22"/>
          <w:szCs w:val="22"/>
        </w:rPr>
        <w:t xml:space="preserve"> </w:t>
      </w:r>
      <w:r w:rsidR="003A466F" w:rsidRPr="00D64F1D">
        <w:rPr>
          <w:color w:val="0000FF"/>
          <w:sz w:val="22"/>
          <w:szCs w:val="22"/>
          <w:u w:val="single"/>
        </w:rPr>
        <w:t>teamnutrition@fns.usda.gov</w:t>
      </w:r>
    </w:p>
    <w:p w14:paraId="52D748A5" w14:textId="77777777" w:rsidR="00097E5E" w:rsidRPr="00727FF9" w:rsidRDefault="002A5249" w:rsidP="001210AF">
      <w:pPr>
        <w:jc w:val="left"/>
        <w:rPr>
          <w:b/>
          <w:sz w:val="8"/>
          <w:szCs w:val="8"/>
        </w:rPr>
      </w:pPr>
      <w:r w:rsidRPr="00D85CF0">
        <w:rPr>
          <w:b/>
        </w:rPr>
        <w:lastRenderedPageBreak/>
        <w:t xml:space="preserve">If you agree to participate, please complete the attached survey and return it using the envelope provided. </w:t>
      </w:r>
      <w:r w:rsidRPr="0021207F">
        <w:t>Please keep this letter and information for your records.</w:t>
      </w:r>
      <w:r w:rsidRPr="00727FF9">
        <w:rPr>
          <w:b/>
        </w:rPr>
        <w:br w:type="column"/>
      </w:r>
    </w:p>
    <w:p w14:paraId="7B184BC2" w14:textId="5023A324" w:rsidR="00F9044F" w:rsidRPr="00097E5E" w:rsidRDefault="002A5249" w:rsidP="00097E5E">
      <w:pPr>
        <w:pBdr>
          <w:top w:val="single" w:sz="4" w:space="1" w:color="auto"/>
          <w:left w:val="single" w:sz="4" w:space="1" w:color="auto"/>
          <w:bottom w:val="single" w:sz="4" w:space="1" w:color="auto"/>
          <w:right w:val="single" w:sz="4" w:space="1" w:color="auto"/>
        </w:pBdr>
      </w:pPr>
      <w:r>
        <w:rPr>
          <w:rFonts w:ascii="Constantia" w:eastAsia="Constantia" w:hAnsi="Constantia" w:cs="Constantia"/>
          <w:b/>
          <w:sz w:val="20"/>
          <w:szCs w:val="20"/>
        </w:rPr>
        <w:t>OMB BURDEN STATEMENT</w:t>
      </w:r>
      <w:r>
        <w:rPr>
          <w:rFonts w:ascii="Constantia" w:eastAsia="Constantia" w:hAnsi="Constantia" w:cs="Constantia"/>
          <w:sz w:val="20"/>
          <w:szCs w:val="20"/>
        </w:rPr>
        <w:t xml:space="preserve">: </w:t>
      </w:r>
      <w:r>
        <w:rPr>
          <w:rFonts w:ascii="Constantia" w:eastAsia="Constantia" w:hAnsi="Constantia" w:cs="Constantia"/>
          <w:color w:val="222222"/>
          <w:sz w:val="20"/>
          <w:szCs w:val="20"/>
          <w:highlight w:val="white"/>
        </w:rPr>
        <w:t>According to the Paperwork Reduction Act of 1995, an agency may not conduct or sponsor, and a person is not required to respond to, a collection of information unless it displays a valid OMB control number. The valid OMB control number for this information collection is 05</w:t>
      </w:r>
      <w:r w:rsidR="00200C51">
        <w:rPr>
          <w:rFonts w:ascii="Constantia" w:eastAsia="Constantia" w:hAnsi="Constantia" w:cs="Constantia"/>
          <w:color w:val="222222"/>
          <w:sz w:val="20"/>
          <w:szCs w:val="20"/>
          <w:highlight w:val="white"/>
        </w:rPr>
        <w:t>8</w:t>
      </w:r>
      <w:r>
        <w:rPr>
          <w:rFonts w:ascii="Constantia" w:eastAsia="Constantia" w:hAnsi="Constantia" w:cs="Constantia"/>
          <w:color w:val="222222"/>
          <w:sz w:val="20"/>
          <w:szCs w:val="20"/>
          <w:highlight w:val="white"/>
        </w:rPr>
        <w:t>4-0524.  The time required to complete this information collection is estimated to average 5 minutes per response, including the time for reviewing instructions, searching existing data sources, gathering and maintaining the data needed, and completing and reviewing the collection of information.</w:t>
      </w:r>
    </w:p>
    <w:p w14:paraId="6E1F519A" w14:textId="77777777" w:rsidR="00F9044F" w:rsidRPr="00883680" w:rsidRDefault="00F9044F" w:rsidP="001210AF">
      <w:pPr>
        <w:spacing w:after="0"/>
        <w:rPr>
          <w:sz w:val="12"/>
          <w:szCs w:val="12"/>
        </w:rPr>
      </w:pPr>
    </w:p>
    <w:p w14:paraId="428A722A" w14:textId="7BF36BD5" w:rsidR="00F9044F" w:rsidRDefault="00B63109" w:rsidP="00B63109">
      <w:pPr>
        <w:jc w:val="center"/>
        <w:rPr>
          <w:b/>
        </w:rPr>
      </w:pPr>
      <w:r>
        <w:rPr>
          <w:b/>
        </w:rPr>
        <w:t>--- DIRECTOR SURVEY ---</w:t>
      </w:r>
    </w:p>
    <w:p w14:paraId="48472773" w14:textId="18B4C75B" w:rsidR="00F9044F" w:rsidRDefault="00D41866" w:rsidP="001210AF">
      <w:pPr>
        <w:numPr>
          <w:ilvl w:val="0"/>
          <w:numId w:val="5"/>
        </w:numPr>
        <w:ind w:left="360"/>
      </w:pPr>
      <w:r>
        <w:t>Approximately</w:t>
      </w:r>
      <w:r w:rsidR="002A5249">
        <w:t xml:space="preserve"> how </w:t>
      </w:r>
      <w:r>
        <w:t>many children attend your site?  _________</w:t>
      </w:r>
    </w:p>
    <w:p w14:paraId="3B5797AB" w14:textId="4B7F5CA2" w:rsidR="005D6BB6" w:rsidRDefault="005D6BB6" w:rsidP="001210AF">
      <w:pPr>
        <w:numPr>
          <w:ilvl w:val="0"/>
          <w:numId w:val="5"/>
        </w:numPr>
        <w:ind w:left="360"/>
        <w:contextualSpacing/>
      </w:pPr>
      <w:r>
        <w:t xml:space="preserve">Is your </w:t>
      </w:r>
      <w:r w:rsidR="0021207F">
        <w:t xml:space="preserve">site </w:t>
      </w:r>
      <w:r>
        <w:t xml:space="preserve">a Child Care Center </w:t>
      </w:r>
      <w:r w:rsidR="0021207F">
        <w:t xml:space="preserve">or </w:t>
      </w:r>
      <w:r>
        <w:t>a Family Day Care Home? __________________</w:t>
      </w:r>
    </w:p>
    <w:p w14:paraId="17C5B30E" w14:textId="77777777" w:rsidR="00883680" w:rsidRPr="00883680" w:rsidRDefault="00883680" w:rsidP="001210AF">
      <w:pPr>
        <w:ind w:left="360"/>
        <w:contextualSpacing/>
        <w:rPr>
          <w:sz w:val="16"/>
          <w:szCs w:val="16"/>
        </w:rPr>
      </w:pPr>
    </w:p>
    <w:p w14:paraId="6CC132AD" w14:textId="5171907F" w:rsidR="00F9044F" w:rsidRDefault="0021207F" w:rsidP="001210AF">
      <w:pPr>
        <w:numPr>
          <w:ilvl w:val="0"/>
          <w:numId w:val="5"/>
        </w:numPr>
        <w:ind w:left="360"/>
        <w:contextualSpacing/>
      </w:pPr>
      <w:r>
        <w:t>Which age</w:t>
      </w:r>
      <w:r w:rsidR="00D85CF0">
        <w:t xml:space="preserve">s </w:t>
      </w:r>
      <w:r>
        <w:t>does your site serve</w:t>
      </w:r>
      <w:r w:rsidR="002A5249">
        <w:t xml:space="preserve"> (select all that apply)?</w:t>
      </w:r>
    </w:p>
    <w:p w14:paraId="12FDFF45" w14:textId="16427519" w:rsidR="00F9044F" w:rsidRPr="00883680" w:rsidRDefault="00D41866" w:rsidP="001210AF">
      <w:pPr>
        <w:pStyle w:val="ListParagraph"/>
        <w:numPr>
          <w:ilvl w:val="0"/>
          <w:numId w:val="9"/>
        </w:numPr>
        <w:ind w:left="990"/>
        <w:rPr>
          <w:rFonts w:ascii="Noto Sans Symbols" w:eastAsia="Noto Sans Symbols" w:hAnsi="Noto Sans Symbols" w:cs="Noto Sans Symbols"/>
        </w:rPr>
      </w:pPr>
      <w:r>
        <w:t>1 year old or younger</w:t>
      </w:r>
      <w:r w:rsidR="001210AF">
        <w:tab/>
      </w:r>
      <w:r w:rsidR="001210AF">
        <w:tab/>
      </w:r>
      <w:r w:rsidR="005D6BB6" w:rsidRPr="005D6BB6">
        <w:rPr>
          <w:rFonts w:ascii="Apple Symbols" w:eastAsia="MS Gothic" w:hAnsi="Apple Symbols" w:cs="Apple Symbols"/>
          <w:b/>
          <w:sz w:val="30"/>
          <w:szCs w:val="30"/>
        </w:rPr>
        <w:t>☐</w:t>
      </w:r>
      <w:r w:rsidR="00883680">
        <w:rPr>
          <w:rFonts w:ascii="Apple Symbols" w:eastAsia="MS Gothic" w:hAnsi="Apple Symbols" w:cs="Apple Symbols"/>
          <w:b/>
        </w:rPr>
        <w:t xml:space="preserve"> </w:t>
      </w:r>
      <w:r w:rsidR="0021207F">
        <w:rPr>
          <w:rFonts w:ascii="Apple Symbols" w:eastAsia="MS Gothic" w:hAnsi="Apple Symbols" w:cs="Apple Symbols"/>
          <w:b/>
        </w:rPr>
        <w:t xml:space="preserve"> </w:t>
      </w:r>
      <w:r w:rsidR="00883680" w:rsidRPr="00854562">
        <w:rPr>
          <w:rFonts w:eastAsia="Noto Sans Symbols" w:cs="Noto Sans Symbols"/>
        </w:rPr>
        <w:t>5 years old</w:t>
      </w:r>
    </w:p>
    <w:p w14:paraId="6689A063" w14:textId="0E92FAC1" w:rsidR="00D41866" w:rsidRPr="00883680" w:rsidRDefault="00D41866" w:rsidP="001210AF">
      <w:pPr>
        <w:pStyle w:val="ListParagraph"/>
        <w:numPr>
          <w:ilvl w:val="0"/>
          <w:numId w:val="9"/>
        </w:numPr>
        <w:ind w:left="990"/>
        <w:rPr>
          <w:rFonts w:ascii="Noto Sans Symbols" w:eastAsia="Noto Sans Symbols" w:hAnsi="Noto Sans Symbols" w:cs="Noto Sans Symbols"/>
        </w:rPr>
      </w:pPr>
      <w:r w:rsidRPr="00854562">
        <w:rPr>
          <w:rFonts w:eastAsia="Noto Sans Symbols" w:cs="Noto Sans Symbols"/>
        </w:rPr>
        <w:t>2 years old</w:t>
      </w:r>
      <w:r w:rsidR="00883680">
        <w:rPr>
          <w:rFonts w:eastAsia="Noto Sans Symbols" w:cs="Noto Sans Symbols"/>
        </w:rPr>
        <w:tab/>
      </w:r>
      <w:r w:rsidR="00883680">
        <w:rPr>
          <w:rFonts w:eastAsia="Noto Sans Symbols" w:cs="Noto Sans Symbols"/>
        </w:rPr>
        <w:tab/>
      </w:r>
      <w:r w:rsidR="00883680">
        <w:rPr>
          <w:rFonts w:eastAsia="Noto Sans Symbols" w:cs="Noto Sans Symbols"/>
        </w:rPr>
        <w:tab/>
      </w:r>
      <w:r w:rsidR="001210AF">
        <w:rPr>
          <w:rFonts w:eastAsia="Noto Sans Symbols" w:cs="Noto Sans Symbols"/>
        </w:rPr>
        <w:tab/>
      </w:r>
      <w:r w:rsidR="005D6BB6" w:rsidRPr="005D6BB6">
        <w:rPr>
          <w:rFonts w:ascii="Apple Symbols" w:eastAsia="MS Gothic" w:hAnsi="Apple Symbols" w:cs="Apple Symbols"/>
          <w:b/>
          <w:sz w:val="30"/>
          <w:szCs w:val="30"/>
        </w:rPr>
        <w:t>☐</w:t>
      </w:r>
      <w:r w:rsidR="00883680">
        <w:rPr>
          <w:rFonts w:ascii="Apple Symbols" w:eastAsia="MS Gothic" w:hAnsi="Apple Symbols" w:cs="Apple Symbols"/>
          <w:b/>
        </w:rPr>
        <w:t xml:space="preserve"> </w:t>
      </w:r>
      <w:r w:rsidR="0021207F">
        <w:rPr>
          <w:rFonts w:ascii="Apple Symbols" w:eastAsia="MS Gothic" w:hAnsi="Apple Symbols" w:cs="Apple Symbols"/>
          <w:b/>
        </w:rPr>
        <w:t xml:space="preserve"> </w:t>
      </w:r>
      <w:r w:rsidR="00883680" w:rsidRPr="00854562">
        <w:rPr>
          <w:rFonts w:eastAsia="Noto Sans Symbols" w:cs="Noto Sans Symbols"/>
        </w:rPr>
        <w:t>Ages 6-8 years</w:t>
      </w:r>
    </w:p>
    <w:p w14:paraId="4FDD3D85" w14:textId="37AA7A35" w:rsidR="00D41866" w:rsidRPr="00883680" w:rsidRDefault="00D41866" w:rsidP="001210AF">
      <w:pPr>
        <w:pStyle w:val="ListParagraph"/>
        <w:numPr>
          <w:ilvl w:val="0"/>
          <w:numId w:val="9"/>
        </w:numPr>
        <w:ind w:left="990"/>
        <w:rPr>
          <w:rFonts w:ascii="Noto Sans Symbols" w:eastAsia="Noto Sans Symbols" w:hAnsi="Noto Sans Symbols" w:cs="Noto Sans Symbols"/>
        </w:rPr>
      </w:pPr>
      <w:r w:rsidRPr="00854562">
        <w:rPr>
          <w:rFonts w:eastAsia="Noto Sans Symbols" w:cs="Noto Sans Symbols"/>
        </w:rPr>
        <w:t>3 years old</w:t>
      </w:r>
      <w:r w:rsidR="00883680">
        <w:rPr>
          <w:rFonts w:eastAsia="Noto Sans Symbols" w:cs="Noto Sans Symbols"/>
        </w:rPr>
        <w:tab/>
      </w:r>
      <w:r w:rsidR="00883680">
        <w:rPr>
          <w:rFonts w:eastAsia="Noto Sans Symbols" w:cs="Noto Sans Symbols"/>
        </w:rPr>
        <w:tab/>
      </w:r>
      <w:r w:rsidR="00883680">
        <w:rPr>
          <w:rFonts w:eastAsia="Noto Sans Symbols" w:cs="Noto Sans Symbols"/>
        </w:rPr>
        <w:tab/>
      </w:r>
      <w:r w:rsidR="001210AF">
        <w:rPr>
          <w:rFonts w:eastAsia="Noto Sans Symbols" w:cs="Noto Sans Symbols"/>
        </w:rPr>
        <w:tab/>
      </w:r>
      <w:r w:rsidR="005D6BB6" w:rsidRPr="005D6BB6">
        <w:rPr>
          <w:rFonts w:ascii="Apple Symbols" w:eastAsia="MS Gothic" w:hAnsi="Apple Symbols" w:cs="Apple Symbols"/>
          <w:b/>
          <w:sz w:val="30"/>
          <w:szCs w:val="30"/>
        </w:rPr>
        <w:t>☐</w:t>
      </w:r>
      <w:r w:rsidR="00883680">
        <w:rPr>
          <w:rFonts w:ascii="Apple Symbols" w:eastAsia="MS Gothic" w:hAnsi="Apple Symbols" w:cs="Apple Symbols"/>
          <w:b/>
        </w:rPr>
        <w:t xml:space="preserve"> </w:t>
      </w:r>
      <w:r w:rsidR="0021207F">
        <w:rPr>
          <w:rFonts w:ascii="Apple Symbols" w:eastAsia="MS Gothic" w:hAnsi="Apple Symbols" w:cs="Apple Symbols"/>
          <w:b/>
        </w:rPr>
        <w:t xml:space="preserve"> </w:t>
      </w:r>
      <w:r w:rsidR="00883680" w:rsidRPr="00854562">
        <w:rPr>
          <w:rFonts w:eastAsia="Noto Sans Symbols" w:cs="Noto Sans Symbols"/>
        </w:rPr>
        <w:t>Ages 9-12 years</w:t>
      </w:r>
    </w:p>
    <w:p w14:paraId="21DBC920" w14:textId="221F10A8" w:rsidR="00D41866" w:rsidRPr="00883680" w:rsidRDefault="00D41866" w:rsidP="001210AF">
      <w:pPr>
        <w:pStyle w:val="ListParagraph"/>
        <w:numPr>
          <w:ilvl w:val="0"/>
          <w:numId w:val="9"/>
        </w:numPr>
        <w:ind w:left="990"/>
        <w:rPr>
          <w:rFonts w:ascii="Noto Sans Symbols" w:eastAsia="Noto Sans Symbols" w:hAnsi="Noto Sans Symbols" w:cs="Noto Sans Symbols"/>
        </w:rPr>
      </w:pPr>
      <w:r w:rsidRPr="00854562">
        <w:rPr>
          <w:rFonts w:eastAsia="Noto Sans Symbols" w:cs="Noto Sans Symbols"/>
        </w:rPr>
        <w:t>4 years old</w:t>
      </w:r>
      <w:r w:rsidR="00883680">
        <w:rPr>
          <w:rFonts w:eastAsia="Noto Sans Symbols" w:cs="Noto Sans Symbols"/>
        </w:rPr>
        <w:tab/>
      </w:r>
      <w:r w:rsidR="00883680">
        <w:rPr>
          <w:rFonts w:eastAsia="Noto Sans Symbols" w:cs="Noto Sans Symbols"/>
        </w:rPr>
        <w:tab/>
      </w:r>
      <w:r w:rsidR="00883680">
        <w:rPr>
          <w:rFonts w:eastAsia="Noto Sans Symbols" w:cs="Noto Sans Symbols"/>
        </w:rPr>
        <w:tab/>
      </w:r>
      <w:r w:rsidR="001210AF">
        <w:rPr>
          <w:rFonts w:eastAsia="Noto Sans Symbols" w:cs="Noto Sans Symbols"/>
        </w:rPr>
        <w:tab/>
      </w:r>
      <w:r w:rsidR="005D6BB6" w:rsidRPr="005D6BB6">
        <w:rPr>
          <w:rFonts w:ascii="Apple Symbols" w:eastAsia="MS Gothic" w:hAnsi="Apple Symbols" w:cs="Apple Symbols"/>
          <w:b/>
          <w:sz w:val="30"/>
          <w:szCs w:val="30"/>
        </w:rPr>
        <w:t>☐</w:t>
      </w:r>
      <w:r w:rsidR="00883680">
        <w:rPr>
          <w:rFonts w:ascii="Apple Symbols" w:eastAsia="MS Gothic" w:hAnsi="Apple Symbols" w:cs="Apple Symbols"/>
          <w:b/>
        </w:rPr>
        <w:t xml:space="preserve"> </w:t>
      </w:r>
      <w:r w:rsidR="0021207F">
        <w:rPr>
          <w:rFonts w:ascii="Apple Symbols" w:eastAsia="MS Gothic" w:hAnsi="Apple Symbols" w:cs="Apple Symbols"/>
          <w:b/>
        </w:rPr>
        <w:t xml:space="preserve"> </w:t>
      </w:r>
      <w:r w:rsidR="00883680" w:rsidRPr="00854562">
        <w:rPr>
          <w:rFonts w:eastAsia="Noto Sans Symbols" w:cs="Noto Sans Symbols"/>
        </w:rPr>
        <w:t>Ages 13 years or older</w:t>
      </w:r>
    </w:p>
    <w:p w14:paraId="29FEF413" w14:textId="559BDE28" w:rsidR="005D6BB6" w:rsidRPr="0021207F" w:rsidRDefault="002A5249" w:rsidP="0021207F">
      <w:pPr>
        <w:numPr>
          <w:ilvl w:val="0"/>
          <w:numId w:val="5"/>
        </w:numPr>
        <w:ind w:left="360"/>
      </w:pPr>
      <w:r>
        <w:t>How often do providers at your site offer nutrition education to children?</w:t>
      </w:r>
    </w:p>
    <w:p w14:paraId="44FC2E4F" w14:textId="5404E12F" w:rsidR="005D6BB6" w:rsidRPr="005D6BB6" w:rsidRDefault="005D6BB6" w:rsidP="0021207F">
      <w:r w:rsidRPr="005D6BB6">
        <w:rPr>
          <w:rFonts w:ascii="Apple Symbols" w:eastAsia="MS Gothic" w:hAnsi="Apple Symbols" w:cs="Apple Symbols"/>
          <w:b/>
          <w:sz w:val="30"/>
          <w:szCs w:val="30"/>
        </w:rPr>
        <w:t>☐</w:t>
      </w:r>
      <w:r w:rsidR="0021207F">
        <w:rPr>
          <w:rFonts w:ascii="Apple Symbols" w:eastAsia="MS Gothic" w:hAnsi="Apple Symbols" w:cs="Apple Symbols"/>
          <w:b/>
          <w:sz w:val="30"/>
          <w:szCs w:val="30"/>
        </w:rPr>
        <w:t xml:space="preserve"> </w:t>
      </w:r>
      <w:r w:rsidR="0021207F">
        <w:t xml:space="preserve">Never </w:t>
      </w:r>
      <w:r>
        <w:t xml:space="preserve"> </w:t>
      </w:r>
      <w:r w:rsidRPr="005D6BB6">
        <w:rPr>
          <w:rFonts w:ascii="Apple Symbols" w:eastAsia="MS Gothic" w:hAnsi="Apple Symbols" w:cs="Apple Symbols"/>
          <w:b/>
          <w:sz w:val="30"/>
          <w:szCs w:val="30"/>
        </w:rPr>
        <w:t>☐</w:t>
      </w:r>
      <w:r w:rsidR="0021207F">
        <w:rPr>
          <w:rFonts w:ascii="Apple Symbols" w:eastAsia="MS Gothic" w:hAnsi="Apple Symbols" w:cs="Apple Symbols"/>
          <w:b/>
          <w:sz w:val="30"/>
          <w:szCs w:val="30"/>
        </w:rPr>
        <w:t xml:space="preserve"> </w:t>
      </w:r>
      <w:r w:rsidR="0021207F">
        <w:t xml:space="preserve">Only on special occasions </w:t>
      </w:r>
      <w:r>
        <w:t xml:space="preserve"> </w:t>
      </w:r>
      <w:r w:rsidR="0021207F">
        <w:t xml:space="preserve"> </w:t>
      </w:r>
      <w:r w:rsidRPr="005D6BB6">
        <w:rPr>
          <w:rFonts w:ascii="Apple Symbols" w:eastAsia="MS Gothic" w:hAnsi="Apple Symbols" w:cs="Apple Symbols"/>
          <w:b/>
          <w:sz w:val="30"/>
          <w:szCs w:val="30"/>
        </w:rPr>
        <w:t>☐</w:t>
      </w:r>
      <w:r w:rsidR="0021207F">
        <w:rPr>
          <w:rFonts w:ascii="Apple Symbols" w:eastAsia="MS Gothic" w:hAnsi="Apple Symbols" w:cs="Apple Symbols"/>
          <w:b/>
          <w:sz w:val="30"/>
          <w:szCs w:val="30"/>
        </w:rPr>
        <w:t xml:space="preserve"> </w:t>
      </w:r>
      <w:r w:rsidR="00D85CF0">
        <w:t xml:space="preserve">1x </w:t>
      </w:r>
      <w:r w:rsidR="0021207F">
        <w:t xml:space="preserve">a month  </w:t>
      </w:r>
      <w:r>
        <w:t xml:space="preserve"> </w:t>
      </w:r>
      <w:r w:rsidRPr="005D6BB6">
        <w:rPr>
          <w:rFonts w:ascii="Apple Symbols" w:eastAsia="MS Gothic" w:hAnsi="Apple Symbols" w:cs="Apple Symbols"/>
          <w:b/>
          <w:sz w:val="30"/>
          <w:szCs w:val="30"/>
        </w:rPr>
        <w:t>☐</w:t>
      </w:r>
      <w:r w:rsidR="0021207F">
        <w:rPr>
          <w:rFonts w:ascii="Apple Symbols" w:eastAsia="MS Gothic" w:hAnsi="Apple Symbols" w:cs="Apple Symbols"/>
          <w:b/>
          <w:sz w:val="30"/>
          <w:szCs w:val="30"/>
        </w:rPr>
        <w:t xml:space="preserve"> </w:t>
      </w:r>
      <w:r>
        <w:t xml:space="preserve">Every other week  </w:t>
      </w:r>
      <w:r w:rsidRPr="005D6BB6">
        <w:rPr>
          <w:rFonts w:ascii="Apple Symbols" w:eastAsia="MS Gothic" w:hAnsi="Apple Symbols" w:cs="Apple Symbols"/>
          <w:b/>
          <w:sz w:val="30"/>
          <w:szCs w:val="30"/>
        </w:rPr>
        <w:t>☐</w:t>
      </w:r>
      <w:r w:rsidR="0021207F">
        <w:rPr>
          <w:rFonts w:ascii="Apple Symbols" w:eastAsia="MS Gothic" w:hAnsi="Apple Symbols" w:cs="Apple Symbols"/>
          <w:b/>
          <w:sz w:val="30"/>
          <w:szCs w:val="30"/>
        </w:rPr>
        <w:t xml:space="preserve"> </w:t>
      </w:r>
      <w:r w:rsidR="0021207F">
        <w:t xml:space="preserve">1x </w:t>
      </w:r>
      <w:r>
        <w:t xml:space="preserve">a week  </w:t>
      </w:r>
    </w:p>
    <w:p w14:paraId="64702179" w14:textId="2B646C97" w:rsidR="00F9044F" w:rsidRPr="005D6BB6" w:rsidRDefault="002A5249" w:rsidP="001210AF">
      <w:pPr>
        <w:numPr>
          <w:ilvl w:val="0"/>
          <w:numId w:val="5"/>
        </w:numPr>
        <w:ind w:left="360"/>
        <w:contextualSpacing/>
      </w:pPr>
      <w:r w:rsidRPr="005D6BB6">
        <w:t>Which, if any, nutrition education topics do children at your site learn about</w:t>
      </w:r>
      <w:r w:rsidR="009170BA">
        <w:t xml:space="preserve"> (select all that apply)</w:t>
      </w:r>
      <w:r w:rsidRPr="005D6BB6">
        <w:t xml:space="preserve">? </w:t>
      </w:r>
    </w:p>
    <w:p w14:paraId="3CC0FA5F" w14:textId="35891C89" w:rsidR="00F9044F" w:rsidRPr="005D6BB6" w:rsidRDefault="002A5249" w:rsidP="001210AF">
      <w:pPr>
        <w:numPr>
          <w:ilvl w:val="0"/>
          <w:numId w:val="7"/>
        </w:numPr>
        <w:ind w:left="990"/>
        <w:contextualSpacing/>
      </w:pPr>
      <w:r w:rsidRPr="005D6BB6">
        <w:t>MyPlate/Food Groups</w:t>
      </w:r>
      <w:r w:rsidR="005D6BB6">
        <w:tab/>
      </w:r>
      <w:r w:rsidR="005D6BB6">
        <w:tab/>
      </w:r>
      <w:r w:rsidR="001210AF">
        <w:tab/>
      </w:r>
      <w:r w:rsidR="005D6BB6" w:rsidRPr="005D6BB6">
        <w:rPr>
          <w:rFonts w:ascii="Apple Symbols" w:eastAsia="MS Gothic" w:hAnsi="Apple Symbols" w:cs="Apple Symbols"/>
          <w:b/>
          <w:sz w:val="30"/>
          <w:szCs w:val="30"/>
        </w:rPr>
        <w:t>☐</w:t>
      </w:r>
      <w:r w:rsidR="005D6BB6" w:rsidRPr="005D6BB6">
        <w:rPr>
          <w:rFonts w:eastAsia="Arial" w:cs="Arial"/>
        </w:rPr>
        <w:t xml:space="preserve"> Drinking Water</w:t>
      </w:r>
    </w:p>
    <w:p w14:paraId="0022B85C" w14:textId="6818763B" w:rsidR="00673305" w:rsidRPr="005D6BB6" w:rsidRDefault="00673305" w:rsidP="001210AF">
      <w:pPr>
        <w:numPr>
          <w:ilvl w:val="0"/>
          <w:numId w:val="7"/>
        </w:numPr>
        <w:ind w:left="990"/>
        <w:contextualSpacing/>
      </w:pPr>
      <w:r w:rsidRPr="005D6BB6">
        <w:rPr>
          <w:rFonts w:eastAsia="Arial" w:cs="Arial"/>
        </w:rPr>
        <w:t>E</w:t>
      </w:r>
      <w:r w:rsidR="005D6BB6">
        <w:rPr>
          <w:rFonts w:eastAsia="Arial" w:cs="Arial"/>
        </w:rPr>
        <w:t>ating the rainbow</w:t>
      </w:r>
      <w:r w:rsidR="005D6BB6">
        <w:rPr>
          <w:rFonts w:eastAsia="Arial" w:cs="Arial"/>
        </w:rPr>
        <w:tab/>
      </w:r>
      <w:r w:rsidR="005D6BB6">
        <w:rPr>
          <w:rFonts w:eastAsia="Arial" w:cs="Arial"/>
        </w:rPr>
        <w:tab/>
      </w:r>
      <w:r w:rsidR="001210AF">
        <w:rPr>
          <w:rFonts w:eastAsia="Arial" w:cs="Arial"/>
        </w:rPr>
        <w:tab/>
      </w:r>
      <w:r w:rsidR="005D6BB6" w:rsidRPr="005D6BB6">
        <w:rPr>
          <w:rFonts w:ascii="Apple Symbols" w:eastAsia="MS Gothic" w:hAnsi="Apple Symbols" w:cs="Apple Symbols"/>
          <w:b/>
          <w:sz w:val="30"/>
          <w:szCs w:val="30"/>
        </w:rPr>
        <w:t>☐</w:t>
      </w:r>
      <w:r w:rsidR="005D6BB6" w:rsidRPr="005D6BB6">
        <w:rPr>
          <w:rFonts w:eastAsia="Arial" w:cs="Arial"/>
        </w:rPr>
        <w:t xml:space="preserve"> T</w:t>
      </w:r>
      <w:r w:rsidR="005D6BB6">
        <w:rPr>
          <w:rFonts w:eastAsia="Arial" w:cs="Arial"/>
        </w:rPr>
        <w:t>rying new foods</w:t>
      </w:r>
    </w:p>
    <w:p w14:paraId="4CD4F950" w14:textId="0D7C93B2" w:rsidR="00673305" w:rsidRPr="005D6BB6" w:rsidRDefault="00673305" w:rsidP="001210AF">
      <w:pPr>
        <w:numPr>
          <w:ilvl w:val="0"/>
          <w:numId w:val="7"/>
        </w:numPr>
        <w:ind w:left="990"/>
        <w:contextualSpacing/>
      </w:pPr>
      <w:r w:rsidRPr="005D6BB6">
        <w:rPr>
          <w:rFonts w:eastAsia="Arial" w:cs="Arial"/>
        </w:rPr>
        <w:t>A</w:t>
      </w:r>
      <w:r w:rsidR="005D6BB6">
        <w:rPr>
          <w:rFonts w:eastAsia="Arial" w:cs="Arial"/>
        </w:rPr>
        <w:t>voiding sweets</w:t>
      </w:r>
      <w:r w:rsidR="005D6BB6">
        <w:rPr>
          <w:rFonts w:eastAsia="Arial" w:cs="Arial"/>
        </w:rPr>
        <w:tab/>
      </w:r>
      <w:r w:rsidR="005D6BB6">
        <w:rPr>
          <w:rFonts w:eastAsia="Arial" w:cs="Arial"/>
        </w:rPr>
        <w:tab/>
      </w:r>
      <w:r w:rsidR="005D6BB6">
        <w:rPr>
          <w:rFonts w:eastAsia="Arial" w:cs="Arial"/>
        </w:rPr>
        <w:tab/>
      </w:r>
      <w:r w:rsidR="001210AF">
        <w:rPr>
          <w:rFonts w:eastAsia="Arial" w:cs="Arial"/>
        </w:rPr>
        <w:tab/>
      </w:r>
      <w:r w:rsidR="005D6BB6" w:rsidRPr="005D6BB6">
        <w:rPr>
          <w:rFonts w:ascii="Apple Symbols" w:eastAsia="MS Gothic" w:hAnsi="Apple Symbols" w:cs="Apple Symbols"/>
          <w:b/>
          <w:sz w:val="30"/>
          <w:szCs w:val="30"/>
        </w:rPr>
        <w:t>☐</w:t>
      </w:r>
      <w:r w:rsidR="005D6BB6" w:rsidRPr="005D6BB6">
        <w:rPr>
          <w:rFonts w:eastAsia="Arial" w:cs="Arial"/>
        </w:rPr>
        <w:t xml:space="preserve"> Trying new fruits and vegetables</w:t>
      </w:r>
    </w:p>
    <w:p w14:paraId="5251D911" w14:textId="3EA64C80" w:rsidR="00F9044F" w:rsidRDefault="00673305" w:rsidP="001210AF">
      <w:pPr>
        <w:numPr>
          <w:ilvl w:val="0"/>
          <w:numId w:val="7"/>
        </w:numPr>
        <w:ind w:left="990"/>
        <w:contextualSpacing/>
      </w:pPr>
      <w:r w:rsidRPr="005D6BB6">
        <w:rPr>
          <w:rFonts w:eastAsia="Arial" w:cs="Arial"/>
        </w:rPr>
        <w:t>Choosing healthy snacks</w:t>
      </w:r>
      <w:r w:rsidR="005D6BB6">
        <w:rPr>
          <w:rFonts w:eastAsia="Arial" w:cs="Arial"/>
        </w:rPr>
        <w:tab/>
      </w:r>
      <w:r w:rsidR="001210AF">
        <w:rPr>
          <w:rFonts w:eastAsia="Arial" w:cs="Arial"/>
        </w:rPr>
        <w:tab/>
      </w:r>
      <w:r w:rsidR="001210AF">
        <w:rPr>
          <w:rFonts w:eastAsia="Arial" w:cs="Arial"/>
        </w:rPr>
        <w:tab/>
      </w:r>
      <w:r w:rsidR="005D6BB6" w:rsidRPr="005D6BB6">
        <w:rPr>
          <w:rFonts w:ascii="Apple Symbols" w:eastAsia="MS Gothic" w:hAnsi="Apple Symbols" w:cs="Apple Symbols"/>
          <w:b/>
          <w:sz w:val="30"/>
          <w:szCs w:val="30"/>
        </w:rPr>
        <w:t>☐</w:t>
      </w:r>
      <w:r w:rsidR="005D6BB6" w:rsidRPr="005D6BB6">
        <w:t xml:space="preserve"> Importance of physical activity</w:t>
      </w:r>
    </w:p>
    <w:p w14:paraId="4E0C6850" w14:textId="77777777" w:rsidR="005D6BB6" w:rsidRPr="005D6BB6" w:rsidRDefault="005D6BB6" w:rsidP="001210AF">
      <w:pPr>
        <w:numPr>
          <w:ilvl w:val="0"/>
          <w:numId w:val="7"/>
        </w:numPr>
        <w:ind w:left="990"/>
        <w:contextualSpacing/>
      </w:pPr>
      <w:r w:rsidRPr="005D6BB6">
        <w:rPr>
          <w:rFonts w:eastAsia="Arial" w:cs="Arial"/>
        </w:rPr>
        <w:t xml:space="preserve">Vitamins and minerals </w:t>
      </w:r>
      <w:r>
        <w:rPr>
          <w:rFonts w:eastAsia="Arial" w:cs="Arial"/>
        </w:rPr>
        <w:t>(like calcium for strong bones)</w:t>
      </w:r>
    </w:p>
    <w:p w14:paraId="2C36CD51" w14:textId="77777777" w:rsidR="005D6BB6" w:rsidRPr="005D6BB6" w:rsidRDefault="005D6BB6" w:rsidP="001210AF">
      <w:pPr>
        <w:numPr>
          <w:ilvl w:val="0"/>
          <w:numId w:val="7"/>
        </w:numPr>
        <w:ind w:left="990"/>
        <w:contextualSpacing/>
      </w:pPr>
      <w:r w:rsidRPr="005D6BB6">
        <w:rPr>
          <w:rFonts w:eastAsia="Arial" w:cs="Arial"/>
        </w:rPr>
        <w:t>Learning about different</w:t>
      </w:r>
      <w:r>
        <w:rPr>
          <w:rFonts w:eastAsia="Arial" w:cs="Arial"/>
        </w:rPr>
        <w:t xml:space="preserve"> types of fruits and vegetables</w:t>
      </w:r>
    </w:p>
    <w:p w14:paraId="2342A04D" w14:textId="085FD24E" w:rsidR="005D6BB6" w:rsidRPr="005D6BB6" w:rsidRDefault="005D6BB6" w:rsidP="001210AF">
      <w:pPr>
        <w:numPr>
          <w:ilvl w:val="0"/>
          <w:numId w:val="7"/>
        </w:numPr>
        <w:ind w:left="990"/>
        <w:contextualSpacing/>
      </w:pPr>
      <w:r w:rsidRPr="005D6BB6">
        <w:rPr>
          <w:rFonts w:eastAsia="Arial" w:cs="Arial"/>
        </w:rPr>
        <w:t>How plants grow/where food comes from/edible garden</w:t>
      </w:r>
    </w:p>
    <w:p w14:paraId="2586AF78" w14:textId="3F84A3F5" w:rsidR="00673305" w:rsidRPr="00673305" w:rsidRDefault="00673305" w:rsidP="001210AF">
      <w:pPr>
        <w:numPr>
          <w:ilvl w:val="0"/>
          <w:numId w:val="7"/>
        </w:numPr>
        <w:ind w:left="990"/>
        <w:contextualSpacing/>
        <w:jc w:val="left"/>
      </w:pPr>
      <w:r w:rsidRPr="005D6BB6">
        <w:t xml:space="preserve">Other, please </w:t>
      </w:r>
      <w:r w:rsidR="00883680" w:rsidRPr="005D6BB6">
        <w:t>specify__________</w:t>
      </w:r>
    </w:p>
    <w:p w14:paraId="2DB80BD8" w14:textId="79CC44F1" w:rsidR="00F9044F" w:rsidRPr="00883680" w:rsidRDefault="00F9044F" w:rsidP="00883680">
      <w:pPr>
        <w:ind w:left="1440"/>
        <w:contextualSpacing/>
        <w:rPr>
          <w:sz w:val="16"/>
          <w:szCs w:val="16"/>
        </w:rPr>
      </w:pPr>
    </w:p>
    <w:p w14:paraId="4F34D50B" w14:textId="53618E79" w:rsidR="005D6BB6" w:rsidRDefault="002A5249" w:rsidP="0021207F">
      <w:pPr>
        <w:numPr>
          <w:ilvl w:val="0"/>
          <w:numId w:val="5"/>
        </w:numPr>
        <w:ind w:left="360"/>
        <w:jc w:val="left"/>
      </w:pPr>
      <w:r>
        <w:t xml:space="preserve">How often </w:t>
      </w:r>
      <w:r w:rsidR="005D6BB6">
        <w:t>is</w:t>
      </w:r>
      <w:r>
        <w:t xml:space="preserve"> food preparation (cooking) conducted with children at your site?</w:t>
      </w:r>
    </w:p>
    <w:p w14:paraId="4F9F937F" w14:textId="37EA5377" w:rsidR="00D85CF0" w:rsidRDefault="0021207F" w:rsidP="00D85CF0">
      <w:r>
        <w:rPr>
          <w:noProof/>
        </w:rPr>
        <mc:AlternateContent>
          <mc:Choice Requires="wps">
            <w:drawing>
              <wp:anchor distT="0" distB="0" distL="114300" distR="114300" simplePos="0" relativeHeight="251657216" behindDoc="0" locked="0" layoutInCell="1" allowOverlap="1" wp14:anchorId="6D05F895" wp14:editId="776816A5">
                <wp:simplePos x="0" y="0"/>
                <wp:positionH relativeFrom="column">
                  <wp:posOffset>0</wp:posOffset>
                </wp:positionH>
                <wp:positionV relativeFrom="paragraph">
                  <wp:posOffset>300355</wp:posOffset>
                </wp:positionV>
                <wp:extent cx="6515100" cy="755015"/>
                <wp:effectExtent l="0" t="0" r="38100" b="32385"/>
                <wp:wrapSquare wrapText="bothSides"/>
                <wp:docPr id="3" name="Text Box 3"/>
                <wp:cNvGraphicFramePr/>
                <a:graphic xmlns:a="http://schemas.openxmlformats.org/drawingml/2006/main">
                  <a:graphicData uri="http://schemas.microsoft.com/office/word/2010/wordprocessingShape">
                    <wps:wsp>
                      <wps:cNvSpPr txBox="1"/>
                      <wps:spPr>
                        <a:xfrm>
                          <a:off x="0" y="0"/>
                          <a:ext cx="6515100" cy="755015"/>
                        </a:xfrm>
                        <a:prstGeom prst="rect">
                          <a:avLst/>
                        </a:prstGeom>
                        <a:noFill/>
                        <a:ln>
                          <a:solidFill>
                            <a:schemeClr val="accent4">
                              <a:lumMod val="60000"/>
                              <a:lumOff val="40000"/>
                            </a:schemeClr>
                          </a:solidFill>
                        </a:ln>
                        <a:effectLst/>
                        <a:extLst>
                          <a:ext uri="{C572A759-6A51-4108-AA02-DFA0A04FC94B}">
                            <ma14:wrappingTextBoxFlag xmlns:cx="http://schemas.microsoft.com/office/drawing/2014/chartex" xmlns:cx1="http://schemas.microsoft.com/office/drawing/2015/9/8/chartex" xmlns:w15="http://schemas.microsoft.com/office/word/2012/wordml"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7F983D1" w14:textId="05B2604D" w:rsidR="001210AF" w:rsidRDefault="001210AF" w:rsidP="005D6BB6">
                            <w:pPr>
                              <w:jc w:val="left"/>
                            </w:pPr>
                            <w:r>
                              <w:t>6b) What kind of cooking activities are done with students at your 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23.65pt;width:513pt;height:59.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" filled="f" strokecolor="#7a8da4 [1943]">
                <v:textbox>
                  <w:txbxContent>
                    <w:p w14:paraId="37F983D1" w14:textId="05B2604D" w:rsidR="001210AF" w:rsidRDefault="001210AF" w:rsidP="005D6BB6">
                      <w:pPr>
                        <w:jc w:val="left"/>
                      </w:pPr>
                      <w:r>
                        <w:t>6b) What kind of cooking activities are done with students at your site?</w:t>
                      </w:r>
                    </w:p>
                  </w:txbxContent>
                </v:textbox>
                <w10:wrap type="square"/>
              </v:shape>
            </w:pict>
          </mc:Fallback>
        </mc:AlternateContent>
      </w:r>
      <w:r w:rsidR="00D85CF0" w:rsidRPr="005D6BB6">
        <w:rPr>
          <w:rFonts w:ascii="Apple Symbols" w:eastAsia="MS Gothic" w:hAnsi="Apple Symbols" w:cs="Apple Symbols"/>
          <w:b/>
          <w:sz w:val="30"/>
          <w:szCs w:val="30"/>
        </w:rPr>
        <w:t>☐</w:t>
      </w:r>
      <w:r w:rsidR="00D85CF0">
        <w:rPr>
          <w:rFonts w:ascii="Apple Symbols" w:eastAsia="MS Gothic" w:hAnsi="Apple Symbols" w:cs="Apple Symbols"/>
          <w:b/>
          <w:sz w:val="30"/>
          <w:szCs w:val="30"/>
        </w:rPr>
        <w:t xml:space="preserve"> </w:t>
      </w:r>
      <w:r w:rsidR="00D85CF0">
        <w:t xml:space="preserve">Never  </w:t>
      </w:r>
      <w:r w:rsidR="00D85CF0" w:rsidRPr="005D6BB6">
        <w:rPr>
          <w:rFonts w:ascii="Apple Symbols" w:eastAsia="MS Gothic" w:hAnsi="Apple Symbols" w:cs="Apple Symbols"/>
          <w:b/>
          <w:sz w:val="30"/>
          <w:szCs w:val="30"/>
        </w:rPr>
        <w:t>☐</w:t>
      </w:r>
      <w:r w:rsidR="00D85CF0">
        <w:rPr>
          <w:rFonts w:ascii="Apple Symbols" w:eastAsia="MS Gothic" w:hAnsi="Apple Symbols" w:cs="Apple Symbols"/>
          <w:b/>
          <w:sz w:val="30"/>
          <w:szCs w:val="30"/>
        </w:rPr>
        <w:t xml:space="preserve"> </w:t>
      </w:r>
      <w:r w:rsidR="00D85CF0">
        <w:t xml:space="preserve">Only on special occasions   </w:t>
      </w:r>
      <w:r w:rsidR="00D85CF0" w:rsidRPr="005D6BB6">
        <w:rPr>
          <w:rFonts w:ascii="Apple Symbols" w:eastAsia="MS Gothic" w:hAnsi="Apple Symbols" w:cs="Apple Symbols"/>
          <w:b/>
          <w:sz w:val="30"/>
          <w:szCs w:val="30"/>
        </w:rPr>
        <w:t>☐</w:t>
      </w:r>
      <w:r w:rsidR="00D85CF0">
        <w:rPr>
          <w:rFonts w:ascii="Apple Symbols" w:eastAsia="MS Gothic" w:hAnsi="Apple Symbols" w:cs="Apple Symbols"/>
          <w:b/>
          <w:sz w:val="30"/>
          <w:szCs w:val="30"/>
        </w:rPr>
        <w:t xml:space="preserve"> </w:t>
      </w:r>
      <w:r w:rsidR="00D85CF0">
        <w:t xml:space="preserve">1x a month   </w:t>
      </w:r>
      <w:r w:rsidR="00D85CF0" w:rsidRPr="005D6BB6">
        <w:rPr>
          <w:rFonts w:ascii="Apple Symbols" w:eastAsia="MS Gothic" w:hAnsi="Apple Symbols" w:cs="Apple Symbols"/>
          <w:b/>
          <w:sz w:val="30"/>
          <w:szCs w:val="30"/>
        </w:rPr>
        <w:t>☐</w:t>
      </w:r>
      <w:r w:rsidR="00D85CF0">
        <w:rPr>
          <w:rFonts w:ascii="Apple Symbols" w:eastAsia="MS Gothic" w:hAnsi="Apple Symbols" w:cs="Apple Symbols"/>
          <w:b/>
          <w:sz w:val="30"/>
          <w:szCs w:val="30"/>
        </w:rPr>
        <w:t xml:space="preserve"> </w:t>
      </w:r>
      <w:r w:rsidR="00D85CF0">
        <w:t xml:space="preserve">Every other week  </w:t>
      </w:r>
      <w:r w:rsidR="00D85CF0" w:rsidRPr="005D6BB6">
        <w:rPr>
          <w:rFonts w:ascii="Apple Symbols" w:eastAsia="MS Gothic" w:hAnsi="Apple Symbols" w:cs="Apple Symbols"/>
          <w:b/>
          <w:sz w:val="30"/>
          <w:szCs w:val="30"/>
        </w:rPr>
        <w:t>☐</w:t>
      </w:r>
      <w:r w:rsidR="00D85CF0">
        <w:rPr>
          <w:rFonts w:ascii="Apple Symbols" w:eastAsia="MS Gothic" w:hAnsi="Apple Symbols" w:cs="Apple Symbols"/>
          <w:b/>
          <w:sz w:val="30"/>
          <w:szCs w:val="30"/>
        </w:rPr>
        <w:t xml:space="preserve"> </w:t>
      </w:r>
      <w:r w:rsidR="00D85CF0">
        <w:t xml:space="preserve">1x a week  </w:t>
      </w:r>
    </w:p>
    <w:p w14:paraId="3B4A394E" w14:textId="77777777" w:rsidR="00D85CF0" w:rsidRPr="00D85CF0" w:rsidRDefault="00D85CF0" w:rsidP="00D85CF0">
      <w:pPr>
        <w:spacing w:before="120" w:after="0"/>
        <w:jc w:val="left"/>
        <w:rPr>
          <w:sz w:val="4"/>
          <w:szCs w:val="4"/>
        </w:rPr>
      </w:pPr>
    </w:p>
    <w:p w14:paraId="384947A3" w14:textId="3E25D104" w:rsidR="00F9044F" w:rsidRDefault="002F53E3" w:rsidP="00D85CF0">
      <w:pPr>
        <w:numPr>
          <w:ilvl w:val="0"/>
          <w:numId w:val="5"/>
        </w:numPr>
        <w:spacing w:before="120" w:after="0"/>
        <w:ind w:left="360"/>
        <w:jc w:val="left"/>
      </w:pPr>
      <w:r>
        <w:rPr>
          <w:noProof/>
        </w:rPr>
        <mc:AlternateContent>
          <mc:Choice Requires="wps">
            <w:drawing>
              <wp:anchor distT="0" distB="0" distL="114300" distR="114300" simplePos="0" relativeHeight="251658240" behindDoc="0" locked="0" layoutInCell="1" allowOverlap="1" wp14:anchorId="66FE30BC" wp14:editId="2F5D0FCB">
                <wp:simplePos x="0" y="0"/>
                <wp:positionH relativeFrom="column">
                  <wp:posOffset>0</wp:posOffset>
                </wp:positionH>
                <wp:positionV relativeFrom="paragraph">
                  <wp:posOffset>452755</wp:posOffset>
                </wp:positionV>
                <wp:extent cx="6515100" cy="685800"/>
                <wp:effectExtent l="0" t="0" r="38100" b="25400"/>
                <wp:wrapSquare wrapText="bothSides"/>
                <wp:docPr id="4" name="Text Box 4"/>
                <wp:cNvGraphicFramePr/>
                <a:graphic xmlns:a="http://schemas.openxmlformats.org/drawingml/2006/main">
                  <a:graphicData uri="http://schemas.microsoft.com/office/word/2010/wordprocessingShape">
                    <wps:wsp>
                      <wps:cNvSpPr txBox="1"/>
                      <wps:spPr>
                        <a:xfrm>
                          <a:off x="0" y="0"/>
                          <a:ext cx="6515100" cy="685800"/>
                        </a:xfrm>
                        <a:prstGeom prst="rect">
                          <a:avLst/>
                        </a:prstGeom>
                        <a:noFill/>
                        <a:ln>
                          <a:solidFill>
                            <a:srgbClr val="7A8EA4"/>
                          </a:solidFill>
                        </a:ln>
                        <a:effectLst/>
                        <a:extLst>
                          <a:ext uri="{C572A759-6A51-4108-AA02-DFA0A04FC94B}">
                            <ma14:wrappingTextBoxFlag xmlns:cx="http://schemas.microsoft.com/office/drawing/2014/chartex" xmlns:cx1="http://schemas.microsoft.com/office/drawing/2015/9/8/chartex" xmlns:w15="http://schemas.microsoft.com/office/word/2012/wordml"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C28BD0E" w14:textId="77777777" w:rsidR="00D85CF0" w:rsidRDefault="00D85CF0" w:rsidP="00D85C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left:0;text-align:left;margin-left:0;margin-top:35.65pt;width:513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" filled="f" strokecolor="#7a8ea4">
                <v:textbox>
                  <w:txbxContent>
                    <w:p w14:paraId="1C28BD0E" w14:textId="77777777" w:rsidR="00D85CF0" w:rsidRDefault="00D85CF0" w:rsidP="00D85CF0"/>
                  </w:txbxContent>
                </v:textbox>
                <w10:wrap type="square"/>
              </v:shape>
            </w:pict>
          </mc:Fallback>
        </mc:AlternateContent>
      </w:r>
      <w:r w:rsidR="002A5249">
        <w:t xml:space="preserve">What Web sites, social media, print media, or social networks do you or other providers at your site use to find recipes and nutrition-related activity ideas to do with children? </w:t>
      </w:r>
    </w:p>
    <w:p w14:paraId="314AC33E" w14:textId="2EA544EC" w:rsidR="00883680" w:rsidRDefault="00883680" w:rsidP="00883680">
      <w:pPr>
        <w:ind w:left="540"/>
        <w:contextualSpacing/>
        <w:jc w:val="left"/>
      </w:pPr>
    </w:p>
    <w:p w14:paraId="6C2A59BC" w14:textId="49E36434" w:rsidR="00D85CF0" w:rsidRDefault="00D85CF0" w:rsidP="00883680">
      <w:pPr>
        <w:ind w:left="540"/>
        <w:contextualSpacing/>
        <w:jc w:val="left"/>
      </w:pPr>
    </w:p>
    <w:p w14:paraId="6EB1230A" w14:textId="4402534E" w:rsidR="00854562" w:rsidRPr="00854562" w:rsidRDefault="002A5249" w:rsidP="001210AF">
      <w:pPr>
        <w:numPr>
          <w:ilvl w:val="0"/>
          <w:numId w:val="5"/>
        </w:numPr>
        <w:ind w:left="360"/>
        <w:contextualSpacing/>
        <w:jc w:val="left"/>
      </w:pPr>
      <w:r w:rsidRPr="00854562">
        <w:t>What size posters do you prefer for displaying information for children at your site?</w:t>
      </w:r>
    </w:p>
    <w:p w14:paraId="1C71A4EF" w14:textId="7F804B4C" w:rsidR="00854562" w:rsidRPr="001210AF" w:rsidRDefault="00854562" w:rsidP="001210AF">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spacing w:after="0"/>
        <w:ind w:left="360"/>
        <w:jc w:val="left"/>
        <w:rPr>
          <w:rFonts w:eastAsia="Times New Roman" w:cs="Times New Roman"/>
          <w:color w:val="auto"/>
        </w:rPr>
      </w:pPr>
      <w:r w:rsidRPr="00854562">
        <w:rPr>
          <w:rFonts w:eastAsia="Times New Roman" w:cs="Arial"/>
          <w:color w:val="263238"/>
          <w:shd w:val="clear" w:color="auto" w:fill="FFFFFF"/>
        </w:rPr>
        <w:t>8.5 x 11</w:t>
      </w:r>
      <w:r w:rsidR="001210AF">
        <w:rPr>
          <w:rFonts w:eastAsia="Times New Roman" w:cs="Arial"/>
          <w:color w:val="263238"/>
          <w:shd w:val="clear" w:color="auto" w:fill="FFFFFF"/>
        </w:rPr>
        <w:tab/>
      </w:r>
      <w:r w:rsidR="001210AF" w:rsidRPr="005D6BB6">
        <w:rPr>
          <w:rFonts w:ascii="Apple Symbols" w:eastAsia="MS Gothic" w:hAnsi="Apple Symbols" w:cs="Apple Symbols"/>
          <w:b/>
          <w:sz w:val="30"/>
          <w:szCs w:val="30"/>
        </w:rPr>
        <w:t>☐</w:t>
      </w:r>
      <w:r w:rsidR="0021207F">
        <w:rPr>
          <w:rFonts w:ascii="Apple Symbols" w:eastAsia="MS Gothic" w:hAnsi="Apple Symbols" w:cs="Apple Symbols"/>
          <w:b/>
          <w:sz w:val="30"/>
          <w:szCs w:val="30"/>
        </w:rPr>
        <w:t xml:space="preserve"> </w:t>
      </w:r>
      <w:r w:rsidR="001210AF" w:rsidRPr="00854562">
        <w:rPr>
          <w:rFonts w:eastAsia="Times New Roman" w:cs="Arial"/>
          <w:color w:val="263238"/>
          <w:shd w:val="clear" w:color="auto" w:fill="FFFFFF"/>
        </w:rPr>
        <w:t>11 x 17</w:t>
      </w:r>
      <w:r w:rsidR="001210AF">
        <w:rPr>
          <w:rFonts w:ascii="Apple Symbols" w:eastAsia="MS Gothic" w:hAnsi="Apple Symbols" w:cs="Apple Symbols"/>
          <w:b/>
          <w:sz w:val="30"/>
          <w:szCs w:val="30"/>
        </w:rPr>
        <w:tab/>
      </w:r>
      <w:r w:rsidR="001210AF" w:rsidRPr="001210AF">
        <w:rPr>
          <w:rFonts w:ascii="Apple Symbols" w:eastAsia="MS Gothic" w:hAnsi="Apple Symbols" w:cs="Apple Symbols"/>
          <w:b/>
          <w:sz w:val="30"/>
          <w:szCs w:val="30"/>
        </w:rPr>
        <w:t>☐</w:t>
      </w:r>
      <w:r w:rsidR="0021207F">
        <w:rPr>
          <w:rFonts w:ascii="Apple Symbols" w:eastAsia="MS Gothic" w:hAnsi="Apple Symbols" w:cs="Apple Symbols"/>
          <w:b/>
          <w:sz w:val="30"/>
          <w:szCs w:val="30"/>
        </w:rPr>
        <w:t xml:space="preserve"> </w:t>
      </w:r>
      <w:r w:rsidR="001210AF" w:rsidRPr="00854562">
        <w:rPr>
          <w:rFonts w:eastAsia="Times New Roman" w:cs="Arial"/>
          <w:color w:val="263238"/>
          <w:shd w:val="clear" w:color="auto" w:fill="FFFFFF"/>
        </w:rPr>
        <w:t>18 x 24</w:t>
      </w:r>
      <w:r w:rsidR="001210AF">
        <w:rPr>
          <w:rFonts w:eastAsia="Times New Roman" w:cs="Arial"/>
          <w:color w:val="263238"/>
          <w:shd w:val="clear" w:color="auto" w:fill="FFFFFF"/>
        </w:rPr>
        <w:tab/>
      </w:r>
      <w:r w:rsidR="001210AF" w:rsidRPr="001210AF">
        <w:rPr>
          <w:rFonts w:ascii="Apple Symbols" w:eastAsia="MS Gothic" w:hAnsi="Apple Symbols" w:cs="Apple Symbols"/>
          <w:b/>
          <w:sz w:val="30"/>
          <w:szCs w:val="30"/>
        </w:rPr>
        <w:t>☐</w:t>
      </w:r>
      <w:r w:rsidR="0021207F">
        <w:rPr>
          <w:rFonts w:ascii="Apple Symbols" w:eastAsia="MS Gothic" w:hAnsi="Apple Symbols" w:cs="Apple Symbols"/>
          <w:b/>
          <w:sz w:val="30"/>
          <w:szCs w:val="30"/>
        </w:rPr>
        <w:t xml:space="preserve"> </w:t>
      </w:r>
      <w:r w:rsidR="001210AF" w:rsidRPr="00854562">
        <w:rPr>
          <w:rFonts w:eastAsia="Times New Roman" w:cs="Arial"/>
          <w:color w:val="263238"/>
          <w:shd w:val="clear" w:color="auto" w:fill="FFFFFF"/>
        </w:rPr>
        <w:t>24 x 36</w:t>
      </w:r>
      <w:r w:rsidR="001210AF">
        <w:rPr>
          <w:rFonts w:eastAsia="Times New Roman" w:cs="Arial"/>
          <w:color w:val="263238"/>
          <w:shd w:val="clear" w:color="auto" w:fill="FFFFFF"/>
        </w:rPr>
        <w:tab/>
      </w:r>
      <w:r w:rsidR="001210AF" w:rsidRPr="001210AF">
        <w:rPr>
          <w:rFonts w:ascii="Apple Symbols" w:eastAsia="MS Gothic" w:hAnsi="Apple Symbols" w:cs="Apple Symbols"/>
          <w:b/>
          <w:sz w:val="30"/>
          <w:szCs w:val="30"/>
        </w:rPr>
        <w:t>☐</w:t>
      </w:r>
      <w:r w:rsidR="0021207F">
        <w:rPr>
          <w:rFonts w:ascii="Apple Symbols" w:eastAsia="MS Gothic" w:hAnsi="Apple Symbols" w:cs="Apple Symbols"/>
          <w:b/>
          <w:sz w:val="30"/>
          <w:szCs w:val="30"/>
        </w:rPr>
        <w:t xml:space="preserve"> </w:t>
      </w:r>
      <w:r w:rsidR="0021207F">
        <w:rPr>
          <w:rFonts w:eastAsia="Times New Roman" w:cs="Arial"/>
          <w:color w:val="263238"/>
          <w:shd w:val="clear" w:color="auto" w:fill="FFFFFF"/>
        </w:rPr>
        <w:t>Other, please specify__________</w:t>
      </w:r>
    </w:p>
    <w:p w14:paraId="621FF591" w14:textId="77777777" w:rsidR="00673305" w:rsidRPr="00883680" w:rsidRDefault="00673305" w:rsidP="00673305">
      <w:pPr>
        <w:contextualSpacing/>
        <w:jc w:val="left"/>
        <w:rPr>
          <w:sz w:val="12"/>
          <w:szCs w:val="12"/>
        </w:rPr>
      </w:pPr>
    </w:p>
    <w:p w14:paraId="7EA8A214" w14:textId="542E4182" w:rsidR="00883680" w:rsidRDefault="002A5249" w:rsidP="001210AF">
      <w:pPr>
        <w:pStyle w:val="ListParagraph"/>
        <w:numPr>
          <w:ilvl w:val="0"/>
          <w:numId w:val="5"/>
        </w:numPr>
        <w:tabs>
          <w:tab w:val="left" w:pos="180"/>
        </w:tabs>
        <w:ind w:left="360"/>
        <w:jc w:val="left"/>
      </w:pPr>
      <w:r>
        <w:t>Please read the following statements and select your level of agreement from “strongly disagree” to “strongly agree”.</w:t>
      </w:r>
    </w:p>
    <w:tbl>
      <w:tblPr>
        <w:tblStyle w:val="a"/>
        <w:tblW w:w="9542" w:type="dxa"/>
        <w:jc w:val="center"/>
        <w:tblBorders>
          <w:top w:val="single" w:sz="8" w:space="0" w:color="384452"/>
          <w:left w:val="single" w:sz="8" w:space="0" w:color="384452"/>
          <w:bottom w:val="single" w:sz="8" w:space="0" w:color="384452"/>
          <w:right w:val="single" w:sz="8" w:space="0" w:color="384452"/>
          <w:insideH w:val="single" w:sz="4" w:space="0" w:color="000000"/>
          <w:insideV w:val="single" w:sz="4" w:space="0" w:color="000000"/>
        </w:tblBorders>
        <w:tblLayout w:type="fixed"/>
        <w:tblLook w:val="04A0" w:firstRow="1" w:lastRow="0" w:firstColumn="1" w:lastColumn="0" w:noHBand="0" w:noVBand="1"/>
      </w:tblPr>
      <w:tblGrid>
        <w:gridCol w:w="4518"/>
        <w:gridCol w:w="1052"/>
        <w:gridCol w:w="1018"/>
        <w:gridCol w:w="1170"/>
        <w:gridCol w:w="810"/>
        <w:gridCol w:w="974"/>
      </w:tblGrid>
      <w:tr w:rsidR="00883680" w14:paraId="40F93D17" w14:textId="77777777" w:rsidTr="0059758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18" w:type="dxa"/>
          </w:tcPr>
          <w:p w14:paraId="427D612C" w14:textId="77777777" w:rsidR="00883680" w:rsidRDefault="00883680" w:rsidP="0059758B">
            <w:pPr>
              <w:rPr>
                <w:rFonts w:ascii="Calibri" w:eastAsia="Calibri" w:hAnsi="Calibri" w:cs="Calibri"/>
                <w:sz w:val="22"/>
                <w:szCs w:val="22"/>
              </w:rPr>
            </w:pPr>
          </w:p>
        </w:tc>
        <w:tc>
          <w:tcPr>
            <w:tcW w:w="1052" w:type="dxa"/>
            <w:vAlign w:val="center"/>
          </w:tcPr>
          <w:p w14:paraId="5F05BFC1" w14:textId="77777777" w:rsidR="00883680" w:rsidRDefault="00883680" w:rsidP="0059758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szCs w:val="22"/>
              </w:rPr>
            </w:pPr>
            <w:r>
              <w:rPr>
                <w:rFonts w:ascii="Calibri" w:eastAsia="Calibri" w:hAnsi="Calibri" w:cs="Calibri"/>
                <w:sz w:val="22"/>
                <w:szCs w:val="22"/>
              </w:rPr>
              <w:t>Strongly Disagree</w:t>
            </w:r>
          </w:p>
        </w:tc>
        <w:tc>
          <w:tcPr>
            <w:tcW w:w="1018" w:type="dxa"/>
            <w:vAlign w:val="center"/>
          </w:tcPr>
          <w:p w14:paraId="7A9A4918" w14:textId="77777777" w:rsidR="00883680" w:rsidRDefault="00883680" w:rsidP="0059758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szCs w:val="22"/>
              </w:rPr>
            </w:pPr>
            <w:r>
              <w:rPr>
                <w:rFonts w:ascii="Calibri" w:eastAsia="Calibri" w:hAnsi="Calibri" w:cs="Calibri"/>
                <w:sz w:val="22"/>
                <w:szCs w:val="22"/>
              </w:rPr>
              <w:t>Disagree</w:t>
            </w:r>
          </w:p>
        </w:tc>
        <w:tc>
          <w:tcPr>
            <w:tcW w:w="1170" w:type="dxa"/>
            <w:vAlign w:val="center"/>
          </w:tcPr>
          <w:p w14:paraId="0BF312D6" w14:textId="77777777" w:rsidR="00883680" w:rsidRDefault="00883680" w:rsidP="0059758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szCs w:val="22"/>
              </w:rPr>
            </w:pPr>
            <w:r>
              <w:rPr>
                <w:rFonts w:ascii="Calibri" w:eastAsia="Calibri" w:hAnsi="Calibri" w:cs="Calibri"/>
                <w:sz w:val="22"/>
                <w:szCs w:val="22"/>
              </w:rPr>
              <w:t>Neutral</w:t>
            </w:r>
          </w:p>
        </w:tc>
        <w:tc>
          <w:tcPr>
            <w:tcW w:w="810" w:type="dxa"/>
            <w:vAlign w:val="center"/>
          </w:tcPr>
          <w:p w14:paraId="07264BA0" w14:textId="77777777" w:rsidR="00883680" w:rsidRDefault="00883680" w:rsidP="0059758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szCs w:val="22"/>
              </w:rPr>
            </w:pPr>
            <w:r>
              <w:rPr>
                <w:rFonts w:ascii="Calibri" w:eastAsia="Calibri" w:hAnsi="Calibri" w:cs="Calibri"/>
                <w:sz w:val="22"/>
                <w:szCs w:val="22"/>
              </w:rPr>
              <w:t>Agree</w:t>
            </w:r>
          </w:p>
        </w:tc>
        <w:tc>
          <w:tcPr>
            <w:tcW w:w="974" w:type="dxa"/>
            <w:vAlign w:val="center"/>
          </w:tcPr>
          <w:p w14:paraId="632FEF39" w14:textId="77777777" w:rsidR="00883680" w:rsidRDefault="00883680" w:rsidP="0059758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szCs w:val="22"/>
              </w:rPr>
            </w:pPr>
            <w:r>
              <w:rPr>
                <w:rFonts w:ascii="Calibri" w:eastAsia="Calibri" w:hAnsi="Calibri" w:cs="Calibri"/>
                <w:sz w:val="22"/>
                <w:szCs w:val="22"/>
              </w:rPr>
              <w:t>Strongly Agree</w:t>
            </w:r>
          </w:p>
        </w:tc>
      </w:tr>
      <w:tr w:rsidR="00883680" w14:paraId="7B0DEC32" w14:textId="77777777" w:rsidTr="005975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18" w:type="dxa"/>
          </w:tcPr>
          <w:p w14:paraId="34A97DF6" w14:textId="77777777" w:rsidR="00883680" w:rsidRDefault="00883680" w:rsidP="0059758B">
            <w:pPr>
              <w:spacing w:after="0"/>
              <w:jc w:val="left"/>
              <w:rPr>
                <w:rFonts w:ascii="Calibri" w:eastAsia="Calibri" w:hAnsi="Calibri" w:cs="Calibri"/>
                <w:sz w:val="22"/>
                <w:szCs w:val="22"/>
              </w:rPr>
            </w:pPr>
            <w:r>
              <w:rPr>
                <w:rFonts w:ascii="Calibri" w:eastAsia="Calibri" w:hAnsi="Calibri" w:cs="Calibri"/>
                <w:b w:val="0"/>
                <w:sz w:val="22"/>
                <w:szCs w:val="22"/>
              </w:rPr>
              <w:t>I feel confident that the classroom teachers at my site can successfully teach nutrition education lessons.</w:t>
            </w:r>
          </w:p>
        </w:tc>
        <w:tc>
          <w:tcPr>
            <w:tcW w:w="1052" w:type="dxa"/>
            <w:vAlign w:val="center"/>
          </w:tcPr>
          <w:p w14:paraId="655221B4" w14:textId="77777777" w:rsidR="00883680" w:rsidRDefault="00883680" w:rsidP="0059758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SD</w:t>
            </w:r>
          </w:p>
        </w:tc>
        <w:tc>
          <w:tcPr>
            <w:tcW w:w="1018" w:type="dxa"/>
            <w:vAlign w:val="center"/>
          </w:tcPr>
          <w:p w14:paraId="1AE3E058" w14:textId="77777777" w:rsidR="00883680" w:rsidRDefault="00883680" w:rsidP="0059758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D</w:t>
            </w:r>
          </w:p>
        </w:tc>
        <w:tc>
          <w:tcPr>
            <w:tcW w:w="1170" w:type="dxa"/>
            <w:vAlign w:val="center"/>
          </w:tcPr>
          <w:p w14:paraId="33223D4D" w14:textId="77777777" w:rsidR="00883680" w:rsidRDefault="00883680" w:rsidP="0059758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N</w:t>
            </w:r>
          </w:p>
        </w:tc>
        <w:tc>
          <w:tcPr>
            <w:tcW w:w="810" w:type="dxa"/>
            <w:vAlign w:val="center"/>
          </w:tcPr>
          <w:p w14:paraId="439688B1" w14:textId="77777777" w:rsidR="00883680" w:rsidRDefault="00883680" w:rsidP="0059758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A</w:t>
            </w:r>
          </w:p>
        </w:tc>
        <w:tc>
          <w:tcPr>
            <w:tcW w:w="974" w:type="dxa"/>
            <w:vAlign w:val="center"/>
          </w:tcPr>
          <w:p w14:paraId="0106C05A" w14:textId="77777777" w:rsidR="00883680" w:rsidRDefault="00883680" w:rsidP="0059758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SA</w:t>
            </w:r>
          </w:p>
        </w:tc>
      </w:tr>
      <w:tr w:rsidR="00883680" w14:paraId="21BD350A" w14:textId="77777777" w:rsidTr="0059758B">
        <w:trPr>
          <w:jc w:val="center"/>
        </w:trPr>
        <w:tc>
          <w:tcPr>
            <w:cnfStyle w:val="001000000000" w:firstRow="0" w:lastRow="0" w:firstColumn="1" w:lastColumn="0" w:oddVBand="0" w:evenVBand="0" w:oddHBand="0" w:evenHBand="0" w:firstRowFirstColumn="0" w:firstRowLastColumn="0" w:lastRowFirstColumn="0" w:lastRowLastColumn="0"/>
            <w:tcW w:w="4518" w:type="dxa"/>
          </w:tcPr>
          <w:p w14:paraId="602B4083" w14:textId="77777777" w:rsidR="00883680" w:rsidRDefault="00883680" w:rsidP="0059758B">
            <w:pPr>
              <w:spacing w:after="0"/>
              <w:jc w:val="left"/>
              <w:rPr>
                <w:rFonts w:ascii="Calibri" w:eastAsia="Calibri" w:hAnsi="Calibri" w:cs="Calibri"/>
                <w:sz w:val="22"/>
                <w:szCs w:val="22"/>
              </w:rPr>
            </w:pPr>
            <w:r>
              <w:rPr>
                <w:rFonts w:ascii="Calibri" w:eastAsia="Calibri" w:hAnsi="Calibri" w:cs="Calibri"/>
                <w:b w:val="0"/>
                <w:sz w:val="22"/>
                <w:szCs w:val="22"/>
              </w:rPr>
              <w:t>I feel confident that the classroom teachers at my site can lead cooking demonstrations with children.</w:t>
            </w:r>
          </w:p>
        </w:tc>
        <w:tc>
          <w:tcPr>
            <w:tcW w:w="1052" w:type="dxa"/>
            <w:vAlign w:val="center"/>
          </w:tcPr>
          <w:p w14:paraId="7656BAD4" w14:textId="77777777" w:rsidR="00883680" w:rsidRDefault="00883680" w:rsidP="0059758B">
            <w:pPr>
              <w:spacing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SD</w:t>
            </w:r>
          </w:p>
        </w:tc>
        <w:tc>
          <w:tcPr>
            <w:tcW w:w="1018" w:type="dxa"/>
            <w:vAlign w:val="center"/>
          </w:tcPr>
          <w:p w14:paraId="784A3DAA" w14:textId="77777777" w:rsidR="00883680" w:rsidRDefault="00883680" w:rsidP="0059758B">
            <w:pPr>
              <w:spacing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D</w:t>
            </w:r>
          </w:p>
        </w:tc>
        <w:tc>
          <w:tcPr>
            <w:tcW w:w="1170" w:type="dxa"/>
            <w:vAlign w:val="center"/>
          </w:tcPr>
          <w:p w14:paraId="532C9D44" w14:textId="77777777" w:rsidR="00883680" w:rsidRDefault="00883680" w:rsidP="0059758B">
            <w:pPr>
              <w:spacing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N</w:t>
            </w:r>
          </w:p>
        </w:tc>
        <w:tc>
          <w:tcPr>
            <w:tcW w:w="810" w:type="dxa"/>
            <w:vAlign w:val="center"/>
          </w:tcPr>
          <w:p w14:paraId="719A12F1" w14:textId="77777777" w:rsidR="00883680" w:rsidRDefault="00883680" w:rsidP="0059758B">
            <w:pPr>
              <w:spacing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A</w:t>
            </w:r>
          </w:p>
        </w:tc>
        <w:tc>
          <w:tcPr>
            <w:tcW w:w="974" w:type="dxa"/>
            <w:vAlign w:val="center"/>
          </w:tcPr>
          <w:p w14:paraId="3ED58E34" w14:textId="77777777" w:rsidR="00883680" w:rsidRDefault="00883680" w:rsidP="0059758B">
            <w:pPr>
              <w:spacing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SA</w:t>
            </w:r>
          </w:p>
        </w:tc>
      </w:tr>
      <w:tr w:rsidR="00883680" w14:paraId="120F34F6" w14:textId="77777777" w:rsidTr="005975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18" w:type="dxa"/>
          </w:tcPr>
          <w:p w14:paraId="72A8736E" w14:textId="77777777" w:rsidR="00883680" w:rsidRDefault="00883680" w:rsidP="0059758B">
            <w:pPr>
              <w:spacing w:after="0"/>
              <w:jc w:val="left"/>
              <w:rPr>
                <w:rFonts w:ascii="Calibri" w:eastAsia="Calibri" w:hAnsi="Calibri" w:cs="Calibri"/>
                <w:sz w:val="22"/>
                <w:szCs w:val="22"/>
              </w:rPr>
            </w:pPr>
            <w:r>
              <w:rPr>
                <w:rFonts w:ascii="Calibri" w:eastAsia="Calibri" w:hAnsi="Calibri" w:cs="Calibri"/>
                <w:b w:val="0"/>
                <w:sz w:val="22"/>
                <w:szCs w:val="22"/>
              </w:rPr>
              <w:t>I feel confident that the classroom teachers at my site can teach children about different cultures around the world.</w:t>
            </w:r>
          </w:p>
        </w:tc>
        <w:tc>
          <w:tcPr>
            <w:tcW w:w="1052" w:type="dxa"/>
            <w:vAlign w:val="center"/>
          </w:tcPr>
          <w:p w14:paraId="43614902" w14:textId="77777777" w:rsidR="00883680" w:rsidRDefault="00883680" w:rsidP="0059758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SD</w:t>
            </w:r>
          </w:p>
        </w:tc>
        <w:tc>
          <w:tcPr>
            <w:tcW w:w="1018" w:type="dxa"/>
            <w:vAlign w:val="center"/>
          </w:tcPr>
          <w:p w14:paraId="063AA9EC" w14:textId="77777777" w:rsidR="00883680" w:rsidRDefault="00883680" w:rsidP="0059758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D</w:t>
            </w:r>
          </w:p>
        </w:tc>
        <w:tc>
          <w:tcPr>
            <w:tcW w:w="1170" w:type="dxa"/>
            <w:vAlign w:val="center"/>
          </w:tcPr>
          <w:p w14:paraId="13956E32" w14:textId="77777777" w:rsidR="00883680" w:rsidRDefault="00883680" w:rsidP="0059758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N</w:t>
            </w:r>
          </w:p>
        </w:tc>
        <w:tc>
          <w:tcPr>
            <w:tcW w:w="810" w:type="dxa"/>
            <w:vAlign w:val="center"/>
          </w:tcPr>
          <w:p w14:paraId="66B13520" w14:textId="77777777" w:rsidR="00883680" w:rsidRDefault="00883680" w:rsidP="0059758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A</w:t>
            </w:r>
          </w:p>
        </w:tc>
        <w:tc>
          <w:tcPr>
            <w:tcW w:w="974" w:type="dxa"/>
            <w:vAlign w:val="center"/>
          </w:tcPr>
          <w:p w14:paraId="374FF8F9" w14:textId="77777777" w:rsidR="00883680" w:rsidRDefault="00883680" w:rsidP="0059758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color w:val="A6B3C2"/>
                <w:sz w:val="22"/>
                <w:szCs w:val="22"/>
              </w:rPr>
            </w:pPr>
            <w:r>
              <w:rPr>
                <w:rFonts w:ascii="Calibri" w:eastAsia="Calibri" w:hAnsi="Calibri" w:cs="Calibri"/>
                <w:b/>
                <w:color w:val="A6B3C2"/>
                <w:sz w:val="22"/>
                <w:szCs w:val="22"/>
              </w:rPr>
              <w:t>SA</w:t>
            </w:r>
          </w:p>
        </w:tc>
      </w:tr>
    </w:tbl>
    <w:p w14:paraId="4B10E48C" w14:textId="419E880C" w:rsidR="00883680" w:rsidRDefault="00883680" w:rsidP="00652AD3">
      <w:pPr>
        <w:pStyle w:val="ListParagraph"/>
        <w:numPr>
          <w:ilvl w:val="0"/>
          <w:numId w:val="5"/>
        </w:numPr>
        <w:spacing w:before="120" w:after="0"/>
        <w:ind w:left="360"/>
      </w:pPr>
      <w:r>
        <w:t>Wh</w:t>
      </w:r>
      <w:r w:rsidR="00480637">
        <w:t>ich</w:t>
      </w:r>
      <w:r>
        <w:t xml:space="preserve"> of the following factors would prevent you or the classroom providers at your site from leading cooking activities with children? (check all that apply)</w:t>
      </w:r>
    </w:p>
    <w:p w14:paraId="621CB9EE" w14:textId="77777777" w:rsidR="00883680" w:rsidRDefault="00883680" w:rsidP="001210AF">
      <w:pPr>
        <w:numPr>
          <w:ilvl w:val="0"/>
          <w:numId w:val="14"/>
        </w:numPr>
        <w:spacing w:after="0"/>
        <w:ind w:left="1170"/>
        <w:contextualSpacing/>
      </w:pPr>
      <w:r>
        <w:t>The staff lacks the appropriate training</w:t>
      </w:r>
    </w:p>
    <w:p w14:paraId="0315CEF5" w14:textId="2673FD7E" w:rsidR="00883680" w:rsidRDefault="00883680" w:rsidP="001210AF">
      <w:pPr>
        <w:numPr>
          <w:ilvl w:val="0"/>
          <w:numId w:val="14"/>
        </w:numPr>
        <w:spacing w:after="0"/>
        <w:ind w:left="1170"/>
        <w:contextualSpacing/>
      </w:pPr>
      <w:r>
        <w:t xml:space="preserve">Lack </w:t>
      </w:r>
      <w:r w:rsidR="0021207F">
        <w:t xml:space="preserve">of </w:t>
      </w:r>
      <w:r>
        <w:t>the number of staff needed to conduct/supervise the activities</w:t>
      </w:r>
    </w:p>
    <w:p w14:paraId="76B14B44" w14:textId="77777777" w:rsidR="00883680" w:rsidRDefault="00883680" w:rsidP="001210AF">
      <w:pPr>
        <w:numPr>
          <w:ilvl w:val="0"/>
          <w:numId w:val="14"/>
        </w:numPr>
        <w:spacing w:after="0"/>
        <w:ind w:left="1170"/>
        <w:contextualSpacing/>
      </w:pPr>
      <w:r>
        <w:t>Lack of time in the day</w:t>
      </w:r>
    </w:p>
    <w:p w14:paraId="0AA16DBD" w14:textId="22A9254D" w:rsidR="00883680" w:rsidRDefault="00883680" w:rsidP="001210AF">
      <w:pPr>
        <w:numPr>
          <w:ilvl w:val="0"/>
          <w:numId w:val="14"/>
        </w:numPr>
        <w:spacing w:after="0"/>
        <w:ind w:left="1170"/>
        <w:contextualSpacing/>
      </w:pPr>
      <w:r>
        <w:t>Availability of kid</w:t>
      </w:r>
      <w:r w:rsidR="0021207F">
        <w:t>-</w:t>
      </w:r>
      <w:r>
        <w:t>safe cooking equipment</w:t>
      </w:r>
    </w:p>
    <w:p w14:paraId="6DFBA3C7" w14:textId="77777777" w:rsidR="00883680" w:rsidRDefault="00883680" w:rsidP="001210AF">
      <w:pPr>
        <w:numPr>
          <w:ilvl w:val="0"/>
          <w:numId w:val="14"/>
        </w:numPr>
        <w:spacing w:after="0"/>
        <w:ind w:left="1170"/>
        <w:contextualSpacing/>
      </w:pPr>
      <w:r>
        <w:t>Lack of space to conduct the activities</w:t>
      </w:r>
    </w:p>
    <w:p w14:paraId="69C70B5E" w14:textId="77777777" w:rsidR="00883680" w:rsidRDefault="00883680" w:rsidP="001210AF">
      <w:pPr>
        <w:numPr>
          <w:ilvl w:val="0"/>
          <w:numId w:val="14"/>
        </w:numPr>
        <w:spacing w:after="0"/>
        <w:ind w:left="1170"/>
        <w:contextualSpacing/>
      </w:pPr>
      <w:r>
        <w:t>Availability of appropriate recipes or activities</w:t>
      </w:r>
    </w:p>
    <w:p w14:paraId="320D2208" w14:textId="2B2CB291" w:rsidR="00883680" w:rsidRPr="00652AD3" w:rsidRDefault="00883680" w:rsidP="00883680">
      <w:pPr>
        <w:numPr>
          <w:ilvl w:val="0"/>
          <w:numId w:val="14"/>
        </w:numPr>
        <w:ind w:left="1170"/>
        <w:contextualSpacing/>
      </w:pPr>
      <w:r>
        <w:t>Other, please specific_____________</w:t>
      </w:r>
    </w:p>
    <w:p w14:paraId="22DC83E1" w14:textId="64C571D5" w:rsidR="00652AD3" w:rsidRDefault="00883680" w:rsidP="00652AD3">
      <w:pPr>
        <w:pStyle w:val="ListParagraph"/>
        <w:numPr>
          <w:ilvl w:val="0"/>
          <w:numId w:val="5"/>
        </w:numPr>
        <w:ind w:left="360"/>
        <w:jc w:val="left"/>
      </w:pPr>
      <w:r>
        <w:t>How</w:t>
      </w:r>
      <w:r w:rsidR="00480637">
        <w:t xml:space="preserve"> often</w:t>
      </w:r>
      <w:r>
        <w:t xml:space="preserve"> does your school host family events?</w:t>
      </w:r>
    </w:p>
    <w:p w14:paraId="14FD444C" w14:textId="7E3AA482" w:rsidR="001210AF" w:rsidRDefault="00652AD3" w:rsidP="001210AF">
      <w:pPr>
        <w:pStyle w:val="ListParagraph"/>
        <w:numPr>
          <w:ilvl w:val="0"/>
          <w:numId w:val="24"/>
        </w:numPr>
        <w:ind w:left="360"/>
        <w:jc w:val="left"/>
        <w:sectPr w:rsidR="001210AF" w:rsidSect="0059758B">
          <w:type w:val="continuous"/>
          <w:pgSz w:w="12240" w:h="15840"/>
          <w:pgMar w:top="1152" w:right="1152" w:bottom="1152" w:left="1152" w:header="720" w:footer="720" w:gutter="0"/>
          <w:cols w:space="720"/>
          <w:titlePg/>
        </w:sectPr>
      </w:pPr>
      <w:r>
        <w:rPr>
          <w:noProof/>
        </w:rPr>
        <mc:AlternateContent>
          <mc:Choice Requires="wps">
            <w:drawing>
              <wp:anchor distT="0" distB="0" distL="114300" distR="114300" simplePos="0" relativeHeight="251662336" behindDoc="0" locked="0" layoutInCell="1" allowOverlap="1" wp14:anchorId="79414FD3" wp14:editId="60EC9628">
                <wp:simplePos x="0" y="0"/>
                <wp:positionH relativeFrom="column">
                  <wp:posOffset>0</wp:posOffset>
                </wp:positionH>
                <wp:positionV relativeFrom="paragraph">
                  <wp:posOffset>298450</wp:posOffset>
                </wp:positionV>
                <wp:extent cx="6515100" cy="873125"/>
                <wp:effectExtent l="0" t="0" r="19050" b="22225"/>
                <wp:wrapSquare wrapText="bothSides"/>
                <wp:docPr id="11" name="Text Box 11"/>
                <wp:cNvGraphicFramePr/>
                <a:graphic xmlns:a="http://schemas.openxmlformats.org/drawingml/2006/main">
                  <a:graphicData uri="http://schemas.microsoft.com/office/word/2010/wordprocessingShape">
                    <wps:wsp>
                      <wps:cNvSpPr txBox="1"/>
                      <wps:spPr>
                        <a:xfrm>
                          <a:off x="0" y="0"/>
                          <a:ext cx="6515100" cy="873125"/>
                        </a:xfrm>
                        <a:prstGeom prst="rect">
                          <a:avLst/>
                        </a:prstGeom>
                        <a:noFill/>
                        <a:ln>
                          <a:solidFill>
                            <a:schemeClr val="accent4"/>
                          </a:solidFill>
                        </a:ln>
                        <a:effectLst/>
                        <a:extLst>
                          <a:ext uri="{C572A759-6A51-4108-AA02-DFA0A04FC94B}">
                            <ma14:wrappingTextBoxFlag xmlns:cx="http://schemas.microsoft.com/office/drawing/2014/chartex" xmlns:cx1="http://schemas.microsoft.com/office/drawing/2015/9/8/chartex" xmlns:w15="http://schemas.microsoft.com/office/word/2012/wordml"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8A1AF21" w14:textId="0CC1404A" w:rsidR="001210AF" w:rsidRDefault="0021207F" w:rsidP="001210AF">
                            <w:pPr>
                              <w:jc w:val="left"/>
                            </w:pPr>
                            <w:r>
                              <w:t>11</w:t>
                            </w:r>
                            <w:r w:rsidR="001210AF">
                              <w:t>b) What kind of family events are hosted at your 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28" type="#_x0000_t202" style="position:absolute;left:0;text-align:left;margin-left:0;margin-top:23.5pt;width:513pt;height:6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" filled="f" strokecolor="#384452 [3207]">
                <v:textbox>
                  <w:txbxContent>
                    <w:p w14:paraId="38A1AF21" w14:textId="0CC1404A" w:rsidR="001210AF" w:rsidRDefault="0021207F" w:rsidP="001210AF">
                      <w:pPr>
                        <w:jc w:val="left"/>
                      </w:pPr>
                      <w:r>
                        <w:t>11</w:t>
                      </w:r>
                      <w:r w:rsidR="001210AF">
                        <w:t>b) What kind of family events are hosted at your site?</w:t>
                      </w:r>
                    </w:p>
                  </w:txbxContent>
                </v:textbox>
                <w10:wrap type="square"/>
              </v:shape>
            </w:pict>
          </mc:Fallback>
        </mc:AlternateContent>
      </w:r>
      <w:r w:rsidR="00D85CF0">
        <w:t xml:space="preserve">Never  </w:t>
      </w:r>
      <w:r w:rsidR="00D85CF0" w:rsidRPr="005D6BB6">
        <w:rPr>
          <w:rFonts w:ascii="Apple Symbols" w:eastAsia="MS Gothic" w:hAnsi="Apple Symbols" w:cs="Apple Symbols"/>
          <w:b/>
          <w:sz w:val="30"/>
          <w:szCs w:val="30"/>
        </w:rPr>
        <w:t>☐</w:t>
      </w:r>
      <w:r w:rsidR="00D85CF0">
        <w:rPr>
          <w:rFonts w:ascii="Apple Symbols" w:eastAsia="MS Gothic" w:hAnsi="Apple Symbols" w:cs="Apple Symbols"/>
          <w:b/>
          <w:sz w:val="30"/>
          <w:szCs w:val="30"/>
        </w:rPr>
        <w:t xml:space="preserve"> </w:t>
      </w:r>
      <w:r w:rsidR="00D85CF0">
        <w:t xml:space="preserve">Only on special occasions   </w:t>
      </w:r>
      <w:r w:rsidR="00D85CF0" w:rsidRPr="005D6BB6">
        <w:rPr>
          <w:rFonts w:ascii="Apple Symbols" w:eastAsia="MS Gothic" w:hAnsi="Apple Symbols" w:cs="Apple Symbols"/>
          <w:b/>
          <w:sz w:val="30"/>
          <w:szCs w:val="30"/>
        </w:rPr>
        <w:t>☐</w:t>
      </w:r>
      <w:r w:rsidR="00D85CF0">
        <w:rPr>
          <w:rFonts w:ascii="Apple Symbols" w:eastAsia="MS Gothic" w:hAnsi="Apple Symbols" w:cs="Apple Symbols"/>
          <w:b/>
          <w:sz w:val="30"/>
          <w:szCs w:val="30"/>
        </w:rPr>
        <w:t xml:space="preserve"> </w:t>
      </w:r>
      <w:r w:rsidR="00D85CF0">
        <w:t xml:space="preserve">1x a month   </w:t>
      </w:r>
      <w:r w:rsidR="00D85CF0" w:rsidRPr="005D6BB6">
        <w:rPr>
          <w:rFonts w:ascii="Apple Symbols" w:eastAsia="MS Gothic" w:hAnsi="Apple Symbols" w:cs="Apple Symbols"/>
          <w:b/>
          <w:sz w:val="30"/>
          <w:szCs w:val="30"/>
        </w:rPr>
        <w:t>☐</w:t>
      </w:r>
      <w:r w:rsidR="00D85CF0">
        <w:rPr>
          <w:rFonts w:ascii="Apple Symbols" w:eastAsia="MS Gothic" w:hAnsi="Apple Symbols" w:cs="Apple Symbols"/>
          <w:b/>
          <w:sz w:val="30"/>
          <w:szCs w:val="30"/>
        </w:rPr>
        <w:t xml:space="preserve"> </w:t>
      </w:r>
      <w:r w:rsidR="00D85CF0">
        <w:t xml:space="preserve">Every other week  </w:t>
      </w:r>
      <w:r w:rsidR="00D85CF0" w:rsidRPr="005D6BB6">
        <w:rPr>
          <w:rFonts w:ascii="Apple Symbols" w:eastAsia="MS Gothic" w:hAnsi="Apple Symbols" w:cs="Apple Symbols"/>
          <w:b/>
          <w:sz w:val="30"/>
          <w:szCs w:val="30"/>
        </w:rPr>
        <w:t>☐</w:t>
      </w:r>
      <w:r w:rsidR="00D85CF0">
        <w:rPr>
          <w:rFonts w:ascii="Apple Symbols" w:eastAsia="MS Gothic" w:hAnsi="Apple Symbols" w:cs="Apple Symbols"/>
          <w:b/>
          <w:sz w:val="30"/>
          <w:szCs w:val="30"/>
        </w:rPr>
        <w:t xml:space="preserve"> </w:t>
      </w:r>
      <w:r w:rsidR="00D85CF0">
        <w:t>1x a week</w:t>
      </w:r>
      <w:r w:rsidR="001210AF">
        <w:t xml:space="preserve">  </w:t>
      </w:r>
    </w:p>
    <w:p w14:paraId="2A09EF3C" w14:textId="663B88D5" w:rsidR="006732A5" w:rsidRPr="006732A5" w:rsidRDefault="006732A5" w:rsidP="001210AF">
      <w:pPr>
        <w:pStyle w:val="ListParagraph"/>
        <w:numPr>
          <w:ilvl w:val="0"/>
          <w:numId w:val="5"/>
        </w:numPr>
        <w:spacing w:after="0"/>
        <w:ind w:right="36"/>
        <w:jc w:val="left"/>
      </w:pPr>
      <w:r w:rsidRPr="006732A5">
        <w:t>What is your Ethnicity?</w:t>
      </w:r>
    </w:p>
    <w:p w14:paraId="4A407AAA" w14:textId="21D4956C" w:rsidR="006732A5" w:rsidRPr="006732A5" w:rsidRDefault="006732A5" w:rsidP="006732A5">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spacing w:after="0"/>
        <w:jc w:val="left"/>
        <w:rPr>
          <w:rFonts w:eastAsia="Times New Roman" w:cs="Times New Roman"/>
          <w:color w:val="auto"/>
        </w:rPr>
      </w:pPr>
      <w:r>
        <w:rPr>
          <w:rFonts w:eastAsia="Times New Roman" w:cs="Arial"/>
          <w:color w:val="263238"/>
          <w:shd w:val="clear" w:color="auto" w:fill="FFFFFF"/>
        </w:rPr>
        <w:t xml:space="preserve">Hispanic of Latino </w:t>
      </w:r>
    </w:p>
    <w:p w14:paraId="737508CD" w14:textId="04B8F829" w:rsidR="006732A5" w:rsidRDefault="006732A5" w:rsidP="006732A5">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spacing w:after="0"/>
        <w:jc w:val="left"/>
        <w:rPr>
          <w:rFonts w:eastAsia="Times New Roman" w:cs="Times New Roman"/>
          <w:color w:val="auto"/>
        </w:rPr>
      </w:pPr>
      <w:r>
        <w:rPr>
          <w:rFonts w:eastAsia="Times New Roman" w:cs="Times New Roman"/>
          <w:color w:val="auto"/>
        </w:rPr>
        <w:t>Not Hispanic or Latino</w:t>
      </w:r>
    </w:p>
    <w:p w14:paraId="480C7108" w14:textId="77777777" w:rsidR="001210AF" w:rsidRDefault="001210AF" w:rsidP="001210AF"/>
    <w:p w14:paraId="79279595" w14:textId="156BE393" w:rsidR="006732A5" w:rsidRDefault="006732A5" w:rsidP="001210AF">
      <w:pPr>
        <w:pStyle w:val="ListParagraph"/>
        <w:numPr>
          <w:ilvl w:val="0"/>
          <w:numId w:val="5"/>
        </w:numPr>
        <w:ind w:left="360"/>
      </w:pPr>
      <w:r>
        <w:t>What is your Race?</w:t>
      </w:r>
    </w:p>
    <w:p w14:paraId="5891217D" w14:textId="75694690" w:rsidR="006732A5" w:rsidRDefault="006732A5" w:rsidP="002A54AA">
      <w:pPr>
        <w:pStyle w:val="ListParagraph"/>
        <w:numPr>
          <w:ilvl w:val="0"/>
          <w:numId w:val="13"/>
        </w:numPr>
        <w:spacing w:after="0"/>
      </w:pPr>
      <w:r>
        <w:t>American Indian</w:t>
      </w:r>
      <w:r w:rsidR="00C15CB4">
        <w:t xml:space="preserve"> or Alaska Native</w:t>
      </w:r>
      <w:r>
        <w:t xml:space="preserve"> </w:t>
      </w:r>
      <w:r>
        <w:tab/>
      </w:r>
      <w:r>
        <w:tab/>
      </w:r>
    </w:p>
    <w:p w14:paraId="52BE94A5" w14:textId="02255D7E" w:rsidR="006732A5" w:rsidRDefault="006732A5" w:rsidP="001210AF">
      <w:pPr>
        <w:pStyle w:val="ListParagraph"/>
        <w:numPr>
          <w:ilvl w:val="0"/>
          <w:numId w:val="13"/>
        </w:numPr>
        <w:spacing w:after="0"/>
        <w:jc w:val="left"/>
      </w:pPr>
      <w:r>
        <w:t>Asian</w:t>
      </w:r>
    </w:p>
    <w:p w14:paraId="74596EC8" w14:textId="1CBADF12" w:rsidR="006732A5" w:rsidRDefault="001210AF" w:rsidP="001210AF">
      <w:pPr>
        <w:pStyle w:val="ListParagraph"/>
        <w:numPr>
          <w:ilvl w:val="0"/>
          <w:numId w:val="13"/>
        </w:numPr>
        <w:spacing w:after="0"/>
        <w:jc w:val="left"/>
      </w:pPr>
      <w:r>
        <w:t>Black or African American</w:t>
      </w:r>
      <w:r w:rsidR="006732A5">
        <w:tab/>
      </w:r>
      <w:r w:rsidR="006732A5">
        <w:tab/>
      </w:r>
    </w:p>
    <w:p w14:paraId="25FBDDA1" w14:textId="7D0B9627" w:rsidR="006732A5" w:rsidRDefault="006732A5" w:rsidP="001210AF">
      <w:pPr>
        <w:pStyle w:val="ListParagraph"/>
        <w:numPr>
          <w:ilvl w:val="0"/>
          <w:numId w:val="13"/>
        </w:numPr>
        <w:spacing w:after="0"/>
        <w:jc w:val="left"/>
      </w:pPr>
      <w:r>
        <w:t>Native</w:t>
      </w:r>
      <w:r w:rsidR="001210AF">
        <w:t xml:space="preserve"> Hawaiian/</w:t>
      </w:r>
      <w:r>
        <w:t>Other Pacific Islander</w:t>
      </w:r>
    </w:p>
    <w:p w14:paraId="4A721D6A" w14:textId="4AF72B2A" w:rsidR="006732A5" w:rsidRDefault="006732A5" w:rsidP="001210AF">
      <w:pPr>
        <w:pStyle w:val="ListParagraph"/>
        <w:numPr>
          <w:ilvl w:val="0"/>
          <w:numId w:val="13"/>
        </w:numPr>
        <w:spacing w:after="0"/>
        <w:jc w:val="left"/>
      </w:pPr>
      <w:r>
        <w:t>White</w:t>
      </w:r>
    </w:p>
    <w:p w14:paraId="150939F7" w14:textId="276668C9" w:rsidR="00C8194D" w:rsidRDefault="00C8194D" w:rsidP="00B63109">
      <w:pPr>
        <w:jc w:val="center"/>
        <w:rPr>
          <w:b/>
        </w:rPr>
      </w:pPr>
    </w:p>
    <w:p w14:paraId="51F94557" w14:textId="70C00382" w:rsidR="00B63109" w:rsidRPr="00B63109" w:rsidRDefault="00B63109" w:rsidP="0021207F">
      <w:pPr>
        <w:jc w:val="center"/>
        <w:rPr>
          <w:b/>
        </w:rPr>
      </w:pPr>
      <w:r>
        <w:rPr>
          <w:b/>
        </w:rPr>
        <w:t>--- OPTIONAL FOLLOW UP INTERVIEW ---</w:t>
      </w:r>
    </w:p>
    <w:p w14:paraId="1CD229B3" w14:textId="2AC60DEF" w:rsidR="00F9044F" w:rsidRDefault="00B63109">
      <w:r>
        <w:t>We’d like to talk to child care providers and parents from 8 specific cultural backgrounds to review recipes and give their thoughts</w:t>
      </w:r>
      <w:r w:rsidR="002A5249">
        <w:t xml:space="preserve"> to make sure </w:t>
      </w:r>
      <w:r>
        <w:t>the recipes</w:t>
      </w:r>
      <w:r w:rsidR="002A5249">
        <w:t xml:space="preserve"> are cult</w:t>
      </w:r>
      <w:r>
        <w:t>urally accurate!</w:t>
      </w:r>
      <w:r w:rsidR="002A5249">
        <w:t xml:space="preserve"> </w:t>
      </w:r>
      <w:r w:rsidRPr="00B63109">
        <w:t xml:space="preserve">Are there providers, staff, or </w:t>
      </w:r>
      <w:r w:rsidR="002A5249" w:rsidRPr="00B63109">
        <w:t>famili</w:t>
      </w:r>
      <w:r w:rsidRPr="00B63109">
        <w:t xml:space="preserve">es at your site from any of these </w:t>
      </w:r>
      <w:r w:rsidR="002A5249" w:rsidRPr="00B63109">
        <w:t>backgrounds?</w:t>
      </w:r>
    </w:p>
    <w:p w14:paraId="053940E0" w14:textId="77777777" w:rsidR="006C2D56" w:rsidRDefault="006C2D56" w:rsidP="00B63109">
      <w:pPr>
        <w:spacing w:after="0"/>
        <w:contextualSpacing/>
        <w:sectPr w:rsidR="006C2D56" w:rsidSect="0059758B">
          <w:type w:val="continuous"/>
          <w:pgSz w:w="12240" w:h="15840"/>
          <w:pgMar w:top="1152" w:right="1152" w:bottom="1152" w:left="1152" w:header="720" w:footer="720" w:gutter="0"/>
          <w:cols w:space="720"/>
          <w:titlePg/>
        </w:sectPr>
      </w:pPr>
    </w:p>
    <w:p w14:paraId="5BB94476" w14:textId="524FC1BD" w:rsidR="006C2D56" w:rsidRPr="00B63109" w:rsidRDefault="00B63109" w:rsidP="005D01A0">
      <w:pPr>
        <w:spacing w:after="0"/>
        <w:contextualSpacing/>
        <w:rPr>
          <w:u w:val="single"/>
        </w:rPr>
      </w:pPr>
      <w:r>
        <w:t xml:space="preserve">    </w:t>
      </w:r>
      <w:r w:rsidR="006C2D56" w:rsidRPr="00B63109">
        <w:rPr>
          <w:u w:val="single"/>
        </w:rPr>
        <w:t xml:space="preserve">Child Care </w:t>
      </w:r>
      <w:r w:rsidRPr="00B63109">
        <w:rPr>
          <w:u w:val="single"/>
        </w:rPr>
        <w:t>Staff</w:t>
      </w:r>
    </w:p>
    <w:p w14:paraId="45967565" w14:textId="18D5C37D" w:rsidR="00F9044F" w:rsidRDefault="002A5249">
      <w:pPr>
        <w:numPr>
          <w:ilvl w:val="0"/>
          <w:numId w:val="1"/>
        </w:numPr>
        <w:spacing w:after="0"/>
        <w:contextualSpacing/>
      </w:pPr>
      <w:r>
        <w:t>Asian Indian</w:t>
      </w:r>
    </w:p>
    <w:p w14:paraId="38227477" w14:textId="77777777" w:rsidR="00F9044F" w:rsidRDefault="002A5249">
      <w:pPr>
        <w:numPr>
          <w:ilvl w:val="0"/>
          <w:numId w:val="1"/>
        </w:numPr>
        <w:spacing w:after="0"/>
        <w:contextualSpacing/>
      </w:pPr>
      <w:r>
        <w:t>American Indian</w:t>
      </w:r>
    </w:p>
    <w:p w14:paraId="1CDACBBB" w14:textId="77777777" w:rsidR="00F9044F" w:rsidRDefault="002A5249">
      <w:pPr>
        <w:numPr>
          <w:ilvl w:val="0"/>
          <w:numId w:val="1"/>
        </w:numPr>
        <w:spacing w:after="0"/>
        <w:contextualSpacing/>
      </w:pPr>
      <w:r>
        <w:t>Native Alaskan</w:t>
      </w:r>
    </w:p>
    <w:p w14:paraId="10C677E3" w14:textId="77777777" w:rsidR="00F9044F" w:rsidRDefault="002A5249">
      <w:pPr>
        <w:numPr>
          <w:ilvl w:val="0"/>
          <w:numId w:val="1"/>
        </w:numPr>
        <w:spacing w:after="0"/>
        <w:contextualSpacing/>
      </w:pPr>
      <w:r>
        <w:t>Mexican</w:t>
      </w:r>
    </w:p>
    <w:p w14:paraId="4FFBD0E8" w14:textId="77777777" w:rsidR="006C2D56" w:rsidRDefault="006C2D56" w:rsidP="006C2D56">
      <w:pPr>
        <w:numPr>
          <w:ilvl w:val="0"/>
          <w:numId w:val="1"/>
        </w:numPr>
        <w:spacing w:after="0"/>
        <w:contextualSpacing/>
      </w:pPr>
      <w:r>
        <w:t>Puerto Rican</w:t>
      </w:r>
    </w:p>
    <w:p w14:paraId="0A8A359E" w14:textId="77777777" w:rsidR="006C2D56" w:rsidRDefault="006C2D56" w:rsidP="006C2D56">
      <w:pPr>
        <w:numPr>
          <w:ilvl w:val="0"/>
          <w:numId w:val="1"/>
        </w:numPr>
        <w:spacing w:after="0"/>
        <w:contextualSpacing/>
      </w:pPr>
      <w:r>
        <w:t>Chinese</w:t>
      </w:r>
    </w:p>
    <w:p w14:paraId="7337A000" w14:textId="77777777" w:rsidR="006C2D56" w:rsidRDefault="006C2D56" w:rsidP="006C2D56">
      <w:pPr>
        <w:numPr>
          <w:ilvl w:val="0"/>
          <w:numId w:val="1"/>
        </w:numPr>
        <w:spacing w:after="0"/>
        <w:contextualSpacing/>
      </w:pPr>
      <w:r>
        <w:t>French</w:t>
      </w:r>
    </w:p>
    <w:p w14:paraId="38020348" w14:textId="77777777" w:rsidR="006C2D56" w:rsidRDefault="006C2D56" w:rsidP="006C2D56">
      <w:pPr>
        <w:numPr>
          <w:ilvl w:val="0"/>
          <w:numId w:val="1"/>
        </w:numPr>
        <w:contextualSpacing/>
      </w:pPr>
      <w:r>
        <w:t>Sub-Saharan African</w:t>
      </w:r>
    </w:p>
    <w:p w14:paraId="4044AE8F" w14:textId="77777777" w:rsidR="006C2D56" w:rsidRDefault="006C2D56" w:rsidP="006C2D56">
      <w:pPr>
        <w:numPr>
          <w:ilvl w:val="0"/>
          <w:numId w:val="1"/>
        </w:numPr>
        <w:contextualSpacing/>
      </w:pPr>
      <w:r>
        <w:t>Don’t know/not sure</w:t>
      </w:r>
    </w:p>
    <w:p w14:paraId="667453CC" w14:textId="62018064" w:rsidR="006C2D56" w:rsidRPr="00B63109" w:rsidRDefault="00B63109" w:rsidP="00B63109">
      <w:pPr>
        <w:spacing w:after="0"/>
        <w:ind w:left="270"/>
        <w:contextualSpacing/>
        <w:rPr>
          <w:u w:val="single"/>
        </w:rPr>
      </w:pPr>
      <w:r w:rsidRPr="00B63109">
        <w:rPr>
          <w:u w:val="single"/>
        </w:rPr>
        <w:t>Families</w:t>
      </w:r>
    </w:p>
    <w:p w14:paraId="17BFB6FE" w14:textId="77777777" w:rsidR="006C2D56" w:rsidRDefault="006C2D56" w:rsidP="006C2D56">
      <w:pPr>
        <w:numPr>
          <w:ilvl w:val="0"/>
          <w:numId w:val="1"/>
        </w:numPr>
        <w:spacing w:after="0"/>
        <w:contextualSpacing/>
      </w:pPr>
      <w:r>
        <w:t>Asian Indian</w:t>
      </w:r>
    </w:p>
    <w:p w14:paraId="30DBE7BF" w14:textId="77777777" w:rsidR="006C2D56" w:rsidRDefault="006C2D56" w:rsidP="006C2D56">
      <w:pPr>
        <w:numPr>
          <w:ilvl w:val="0"/>
          <w:numId w:val="1"/>
        </w:numPr>
        <w:spacing w:after="0"/>
        <w:contextualSpacing/>
      </w:pPr>
      <w:r>
        <w:t>American Indian</w:t>
      </w:r>
    </w:p>
    <w:p w14:paraId="7F564A12" w14:textId="77777777" w:rsidR="006C2D56" w:rsidRDefault="006C2D56" w:rsidP="006C2D56">
      <w:pPr>
        <w:numPr>
          <w:ilvl w:val="0"/>
          <w:numId w:val="1"/>
        </w:numPr>
        <w:spacing w:after="0"/>
        <w:contextualSpacing/>
      </w:pPr>
      <w:r>
        <w:t>Native Alaskan</w:t>
      </w:r>
    </w:p>
    <w:p w14:paraId="2C64A3E1" w14:textId="77777777" w:rsidR="006C2D56" w:rsidRDefault="006C2D56" w:rsidP="006C2D56">
      <w:pPr>
        <w:numPr>
          <w:ilvl w:val="0"/>
          <w:numId w:val="1"/>
        </w:numPr>
        <w:spacing w:after="0"/>
        <w:contextualSpacing/>
      </w:pPr>
      <w:r>
        <w:t>Mexican</w:t>
      </w:r>
    </w:p>
    <w:p w14:paraId="28F206B9" w14:textId="284E7F3F" w:rsidR="00F9044F" w:rsidRDefault="002A5249">
      <w:pPr>
        <w:numPr>
          <w:ilvl w:val="0"/>
          <w:numId w:val="1"/>
        </w:numPr>
        <w:spacing w:after="0"/>
        <w:contextualSpacing/>
      </w:pPr>
      <w:r>
        <w:t>Puerto Rican</w:t>
      </w:r>
    </w:p>
    <w:p w14:paraId="67F8B714" w14:textId="77777777" w:rsidR="00F9044F" w:rsidRDefault="002A5249">
      <w:pPr>
        <w:numPr>
          <w:ilvl w:val="0"/>
          <w:numId w:val="1"/>
        </w:numPr>
        <w:spacing w:after="0"/>
        <w:contextualSpacing/>
      </w:pPr>
      <w:r>
        <w:t>Chinese</w:t>
      </w:r>
    </w:p>
    <w:p w14:paraId="4B946C3B" w14:textId="77777777" w:rsidR="00F9044F" w:rsidRDefault="002A5249">
      <w:pPr>
        <w:numPr>
          <w:ilvl w:val="0"/>
          <w:numId w:val="1"/>
        </w:numPr>
        <w:spacing w:after="0"/>
        <w:contextualSpacing/>
      </w:pPr>
      <w:r>
        <w:t>French</w:t>
      </w:r>
    </w:p>
    <w:p w14:paraId="1808F7D7" w14:textId="2ABBC949" w:rsidR="00F9044F" w:rsidRDefault="002A5249">
      <w:pPr>
        <w:numPr>
          <w:ilvl w:val="0"/>
          <w:numId w:val="1"/>
        </w:numPr>
        <w:contextualSpacing/>
      </w:pPr>
      <w:r>
        <w:t>Sub-Saharan African</w:t>
      </w:r>
    </w:p>
    <w:p w14:paraId="0125C266" w14:textId="2B2FFFFA" w:rsidR="006C2D56" w:rsidRDefault="006C2D56">
      <w:pPr>
        <w:numPr>
          <w:ilvl w:val="0"/>
          <w:numId w:val="1"/>
        </w:numPr>
        <w:contextualSpacing/>
      </w:pPr>
      <w:r>
        <w:t>Don’t know/not sure</w:t>
      </w:r>
    </w:p>
    <w:p w14:paraId="74D7ACEE" w14:textId="77777777" w:rsidR="006C2D56" w:rsidRDefault="006C2D56">
      <w:pPr>
        <w:sectPr w:rsidR="006C2D56" w:rsidSect="005D01A0">
          <w:type w:val="continuous"/>
          <w:pgSz w:w="12240" w:h="15840"/>
          <w:pgMar w:top="1152" w:right="1152" w:bottom="1152" w:left="1152" w:header="720" w:footer="720" w:gutter="0"/>
          <w:cols w:num="2" w:space="720"/>
        </w:sectPr>
      </w:pPr>
    </w:p>
    <w:p w14:paraId="22F65721" w14:textId="007A7498" w:rsidR="0021531F" w:rsidRDefault="0021531F"/>
    <w:p w14:paraId="2B18B5DE" w14:textId="5F8D1439" w:rsidR="00F9044F" w:rsidRDefault="00B63109">
      <w:r>
        <w:t xml:space="preserve">Is it </w:t>
      </w:r>
      <w:r w:rsidR="002A5249">
        <w:t xml:space="preserve">ok for us to follow </w:t>
      </w:r>
      <w:r w:rsidR="0021207F">
        <w:t xml:space="preserve">up </w:t>
      </w:r>
      <w:r>
        <w:t>with you</w:t>
      </w:r>
      <w:r w:rsidR="002A5249">
        <w:t xml:space="preserve"> </w:t>
      </w:r>
      <w:r w:rsidR="00D41866">
        <w:t xml:space="preserve">to </w:t>
      </w:r>
      <w:r>
        <w:t>get</w:t>
      </w:r>
      <w:r w:rsidR="00D41866">
        <w:t xml:space="preserve"> feedback about </w:t>
      </w:r>
      <w:r>
        <w:t>a few recipes?</w:t>
      </w:r>
    </w:p>
    <w:p w14:paraId="6E05D96A" w14:textId="77777777" w:rsidR="00F9044F" w:rsidRDefault="002A5249">
      <w:pPr>
        <w:numPr>
          <w:ilvl w:val="0"/>
          <w:numId w:val="2"/>
        </w:numPr>
        <w:spacing w:after="0"/>
        <w:contextualSpacing/>
      </w:pPr>
      <w:r>
        <w:t>Yes</w:t>
      </w:r>
    </w:p>
    <w:p w14:paraId="7172BA8E" w14:textId="77777777" w:rsidR="00F9044F" w:rsidRDefault="002A5249">
      <w:pPr>
        <w:numPr>
          <w:ilvl w:val="0"/>
          <w:numId w:val="2"/>
        </w:numPr>
        <w:contextualSpacing/>
      </w:pPr>
      <w:r>
        <w:t>No</w:t>
      </w:r>
    </w:p>
    <w:p w14:paraId="5F794C27" w14:textId="77777777" w:rsidR="0021531F" w:rsidRPr="00B63109" w:rsidRDefault="0021531F">
      <w:pPr>
        <w:rPr>
          <w:sz w:val="16"/>
          <w:szCs w:val="16"/>
        </w:rPr>
      </w:pPr>
    </w:p>
    <w:p w14:paraId="596BCDF3" w14:textId="77777777" w:rsidR="00F9044F" w:rsidRDefault="002A5249">
      <w:r>
        <w:t>Please provide the best way for us to follow up below:</w:t>
      </w:r>
    </w:p>
    <w:p w14:paraId="17C8C091" w14:textId="5C708735" w:rsidR="00F9044F" w:rsidRDefault="002A5249">
      <w:pPr>
        <w:numPr>
          <w:ilvl w:val="0"/>
          <w:numId w:val="3"/>
        </w:numPr>
      </w:pPr>
      <w:r>
        <w:t>Email ______________</w:t>
      </w:r>
      <w:r w:rsidR="00B63109">
        <w:t>_____________</w:t>
      </w:r>
    </w:p>
    <w:p w14:paraId="0B9033A0" w14:textId="63FFD62A" w:rsidR="00F9044F" w:rsidRDefault="002A5249">
      <w:pPr>
        <w:numPr>
          <w:ilvl w:val="0"/>
          <w:numId w:val="3"/>
        </w:numPr>
      </w:pPr>
      <w:r>
        <w:t>Call ________________</w:t>
      </w:r>
      <w:r w:rsidR="00B63109">
        <w:t>____________</w:t>
      </w:r>
    </w:p>
    <w:p w14:paraId="36193666" w14:textId="65ACFC43" w:rsidR="00F9044F" w:rsidRDefault="002A5249">
      <w:pPr>
        <w:numPr>
          <w:ilvl w:val="0"/>
          <w:numId w:val="3"/>
        </w:numPr>
      </w:pPr>
      <w:bookmarkStart w:id="1" w:name="_gjdgxs" w:colFirst="0" w:colLast="0"/>
      <w:bookmarkEnd w:id="1"/>
      <w:r>
        <w:t>Text _______________</w:t>
      </w:r>
      <w:r w:rsidR="00B63109">
        <w:t>_____________</w:t>
      </w:r>
    </w:p>
    <w:p w14:paraId="5FB2B3EA" w14:textId="77777777" w:rsidR="00B63109" w:rsidRDefault="00B63109" w:rsidP="00B63109"/>
    <w:p w14:paraId="38567187" w14:textId="437DCD12" w:rsidR="00B63109" w:rsidRDefault="00B63109" w:rsidP="00B63109">
      <w:r>
        <w:rPr>
          <w:noProof/>
        </w:rPr>
        <mc:AlternateContent>
          <mc:Choice Requires="wps">
            <w:drawing>
              <wp:anchor distT="0" distB="0" distL="114300" distR="114300" simplePos="0" relativeHeight="251666432" behindDoc="0" locked="0" layoutInCell="1" allowOverlap="1" wp14:anchorId="713E3C80" wp14:editId="7D65BD3D">
                <wp:simplePos x="0" y="0"/>
                <wp:positionH relativeFrom="column">
                  <wp:posOffset>-114300</wp:posOffset>
                </wp:positionH>
                <wp:positionV relativeFrom="paragraph">
                  <wp:posOffset>476250</wp:posOffset>
                </wp:positionV>
                <wp:extent cx="6515100" cy="1028700"/>
                <wp:effectExtent l="0" t="0" r="38100" b="38100"/>
                <wp:wrapSquare wrapText="bothSides"/>
                <wp:docPr id="12" name="Text Box 12"/>
                <wp:cNvGraphicFramePr/>
                <a:graphic xmlns:a="http://schemas.openxmlformats.org/drawingml/2006/main">
                  <a:graphicData uri="http://schemas.microsoft.com/office/word/2010/wordprocessingShape">
                    <wps:wsp>
                      <wps:cNvSpPr txBox="1"/>
                      <wps:spPr>
                        <a:xfrm>
                          <a:off x="0" y="0"/>
                          <a:ext cx="6515100" cy="1028700"/>
                        </a:xfrm>
                        <a:prstGeom prst="rect">
                          <a:avLst/>
                        </a:prstGeom>
                        <a:noFill/>
                        <a:ln>
                          <a:solidFill>
                            <a:srgbClr val="7A8EA4"/>
                          </a:solidFill>
                        </a:ln>
                        <a:effectLst/>
                        <a:extLst>
                          <a:ext uri="{C572A759-6A51-4108-AA02-DFA0A04FC94B}">
                            <ma14:wrappingTextBoxFlag xmlns:cx="http://schemas.microsoft.com/office/drawing/2014/chartex" xmlns:cx1="http://schemas.microsoft.com/office/drawing/2015/9/8/chartex" xmlns:w15="http://schemas.microsoft.com/office/word/2012/wordml"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BC452D4" w14:textId="77777777" w:rsidR="00B63109" w:rsidRDefault="00B63109" w:rsidP="00B631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29" type="#_x0000_t202" style="position:absolute;left:0;text-align:left;margin-left:-9pt;margin-top:37.5pt;width:513pt;height:8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" filled="f" strokecolor="#7a8ea4">
                <v:textbox>
                  <w:txbxContent>
                    <w:p w14:paraId="0BC452D4" w14:textId="77777777" w:rsidR="00B63109" w:rsidRDefault="00B63109" w:rsidP="00B63109"/>
                  </w:txbxContent>
                </v:textbox>
                <w10:wrap type="square"/>
              </v:shape>
            </w:pict>
          </mc:Fallback>
        </mc:AlternateContent>
      </w:r>
      <w:r>
        <w:t>Additional cultures will be added after these first eight. Do you have any suggestions for additional cultural recipes that we should include?</w:t>
      </w:r>
    </w:p>
    <w:p w14:paraId="43D63537" w14:textId="0FEAF320" w:rsidR="00B63109" w:rsidRDefault="00B63109" w:rsidP="00B63109"/>
    <w:p w14:paraId="4319C160" w14:textId="4E1C4F39" w:rsidR="00B63109" w:rsidRDefault="00B63109" w:rsidP="00B63109">
      <w:pPr>
        <w:jc w:val="center"/>
        <w:rPr>
          <w:b/>
        </w:rPr>
      </w:pPr>
      <w:r>
        <w:rPr>
          <w:b/>
        </w:rPr>
        <w:t>THANK YOU FOR YOUR TIME AND THOUGHTS!</w:t>
      </w:r>
    </w:p>
    <w:p w14:paraId="175F13D5" w14:textId="43ABC4EE" w:rsidR="000E7C97" w:rsidRDefault="000E7C97" w:rsidP="009557D8">
      <w:pPr>
        <w:spacing w:after="0"/>
        <w:jc w:val="center"/>
      </w:pPr>
    </w:p>
    <w:p w14:paraId="0EEB9424" w14:textId="7E9EE192" w:rsidR="000E7C97" w:rsidRPr="00B63109" w:rsidRDefault="000E7C97" w:rsidP="00B63109">
      <w:pPr>
        <w:jc w:val="center"/>
        <w:rPr>
          <w:b/>
        </w:rPr>
      </w:pPr>
    </w:p>
    <w:sectPr w:rsidR="000E7C97" w:rsidRPr="00B63109">
      <w:type w:val="continuous"/>
      <w:pgSz w:w="12240" w:h="15840"/>
      <w:pgMar w:top="1152" w:right="1152" w:bottom="1152" w:left="1152" w:header="720" w:footer="720"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9313BF" w15:done="0"/>
  <w15:commentEx w15:paraId="36756C3D" w15:paraIdParent="349313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977256" w16cid:durableId="1EA28388"/>
  <w16cid:commentId w16cid:paraId="3F1A3C07" w16cid:durableId="1EA28389"/>
  <w16cid:commentId w16cid:paraId="6C52A622" w16cid:durableId="1EA2838A"/>
  <w16cid:commentId w16cid:paraId="74C3A055" w16cid:durableId="1EA2838B"/>
  <w16cid:commentId w16cid:paraId="008DE925" w16cid:durableId="1EA718D2"/>
  <w16cid:commentId w16cid:paraId="64666BE5" w16cid:durableId="1EA2838C"/>
  <w16cid:commentId w16cid:paraId="0385C7F0" w16cid:durableId="1EA2838D"/>
  <w16cid:commentId w16cid:paraId="73C82408" w16cid:durableId="1EA718D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9376B2" w14:textId="77777777" w:rsidR="001C2970" w:rsidRDefault="001C2970" w:rsidP="00115AAB">
      <w:pPr>
        <w:spacing w:after="0"/>
      </w:pPr>
      <w:r>
        <w:separator/>
      </w:r>
    </w:p>
  </w:endnote>
  <w:endnote w:type="continuationSeparator" w:id="0">
    <w:p w14:paraId="2876DADE" w14:textId="77777777" w:rsidR="001C2970" w:rsidRDefault="001C2970" w:rsidP="00115A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Lucida Grande">
    <w:altName w:val="Arial"/>
    <w:charset w:val="00"/>
    <w:family w:val="auto"/>
    <w:pitch w:val="variable"/>
    <w:sig w:usb0="00000000" w:usb1="5000A1FF" w:usb2="00000000" w:usb3="00000000" w:csb0="000001BF" w:csb1="00000000"/>
  </w:font>
  <w:font w:name="Constantia">
    <w:panose1 w:val="02030602050306030303"/>
    <w:charset w:val="00"/>
    <w:family w:val="roman"/>
    <w:pitch w:val="variable"/>
    <w:sig w:usb0="A00002EF" w:usb1="4000204B" w:usb2="00000000" w:usb3="00000000" w:csb0="0000019F" w:csb1="00000000"/>
  </w:font>
  <w:font w:name="Apple Symbols">
    <w:altName w:val="Times New Roman"/>
    <w:charset w:val="00"/>
    <w:family w:val="auto"/>
    <w:pitch w:val="variable"/>
    <w:sig w:usb0="00000000" w:usb1="08007BEB" w:usb2="01840034" w:usb3="00000000" w:csb0="000001FB"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1C5BBD" w14:textId="43F4F064" w:rsidR="001210AF" w:rsidRDefault="001210AF" w:rsidP="0059758B">
    <w:pPr>
      <w:pStyle w:val="Footer"/>
      <w:tabs>
        <w:tab w:val="clear" w:pos="9360"/>
        <w:tab w:val="right" w:pos="9900"/>
      </w:tabs>
    </w:pPr>
    <w:r>
      <w:rPr>
        <w:noProof/>
      </w:rPr>
      <w:drawing>
        <wp:inline distT="0" distB="0" distL="0" distR="0" wp14:anchorId="6C4D2C4D" wp14:editId="70D2D87A">
          <wp:extent cx="2509850" cy="536696"/>
          <wp:effectExtent l="0" t="0" r="5080" b="0"/>
          <wp:docPr id="27" name="Picture 27" descr="Google Drive:My Drive:01 Active Projects:FNS Multicultural:05 OMB:FN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FNS Logo.png"/>
                  <pic:cNvPicPr>
                    <a:picLocks noChangeAspect="1" noChangeArrowheads="1"/>
                  </pic:cNvPicPr>
                </pic:nvPicPr>
                <pic:blipFill rotWithShape="1">
                  <a:blip r:embed="rId1">
                    <a:extLst>
                      <a:ext uri="{28A0092B-C50C-407E-A947-70E740481C1C}">
                        <a14:useLocalDpi xmlns:a14="http://schemas.microsoft.com/office/drawing/2010/main" val="0"/>
                      </a:ext>
                    </a:extLst>
                  </a:blip>
                  <a:srcRect t="29560" b="27673"/>
                  <a:stretch/>
                </pic:blipFill>
                <pic:spPr bwMode="auto">
                  <a:xfrm>
                    <a:off x="0" y="0"/>
                    <a:ext cx="2511308" cy="537008"/>
                  </a:xfrm>
                  <a:prstGeom prst="rect">
                    <a:avLst/>
                  </a:prstGeom>
                  <a:noFill/>
                  <a:ln>
                    <a:noFill/>
                  </a:ln>
                  <a:extLst>
                    <a:ext uri="{53640926-AAD7-44D8-BBD7-CCE9431645EC}">
                      <a14:shadowObscured xmlns:a14="http://schemas.microsoft.com/office/drawing/2010/main"/>
                    </a:ext>
                  </a:extLst>
                </pic:spPr>
              </pic:pic>
            </a:graphicData>
          </a:graphic>
        </wp:inline>
      </w:drawing>
    </w:r>
    <w:r>
      <w:tab/>
    </w:r>
    <w:r>
      <w:tab/>
    </w:r>
    <w:r>
      <w:rPr>
        <w:i/>
        <w:noProof/>
      </w:rPr>
      <w:drawing>
        <wp:inline distT="0" distB="0" distL="0" distR="0" wp14:anchorId="26B70F63" wp14:editId="36E02ED6">
          <wp:extent cx="1023620" cy="537555"/>
          <wp:effectExtent l="0" t="0" r="0" b="0"/>
          <wp:docPr id="28" name="Picture 28" descr="Google Drive:My Drive:04 Admin:Design:Logo:Yoast-Logo-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oogle Drive:My Drive:04 Admin:Design:Logo:Yoast-Logo-v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3620" cy="53755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8CEC9A" w14:textId="77777777" w:rsidR="001C2970" w:rsidRDefault="001C2970" w:rsidP="00115AAB">
      <w:pPr>
        <w:spacing w:after="0"/>
      </w:pPr>
      <w:r>
        <w:separator/>
      </w:r>
    </w:p>
  </w:footnote>
  <w:footnote w:type="continuationSeparator" w:id="0">
    <w:p w14:paraId="4D2C9D61" w14:textId="77777777" w:rsidR="001C2970" w:rsidRDefault="001C2970" w:rsidP="00115AA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FC8BD3" w14:textId="756CC8F1" w:rsidR="001210AF" w:rsidRDefault="001210AF">
    <w:pPr>
      <w:pStyle w:val="Header"/>
    </w:pPr>
    <w:r>
      <w:rPr>
        <w:b/>
        <w:noProof/>
      </w:rPr>
      <mc:AlternateContent>
        <mc:Choice Requires="wps">
          <w:drawing>
            <wp:anchor distT="0" distB="0" distL="114300" distR="114300" simplePos="0" relativeHeight="251658752" behindDoc="0" locked="0" layoutInCell="1" allowOverlap="1" wp14:anchorId="6965BD36" wp14:editId="211DDADF">
              <wp:simplePos x="0" y="0"/>
              <wp:positionH relativeFrom="column">
                <wp:posOffset>-731520</wp:posOffset>
              </wp:positionH>
              <wp:positionV relativeFrom="paragraph">
                <wp:posOffset>-457200</wp:posOffset>
              </wp:positionV>
              <wp:extent cx="7932420" cy="717550"/>
              <wp:effectExtent l="0" t="0" r="11430" b="25400"/>
              <wp:wrapSquare wrapText="bothSides"/>
              <wp:docPr id="6" name="Text Box 6"/>
              <wp:cNvGraphicFramePr/>
              <a:graphic xmlns:a="http://schemas.openxmlformats.org/drawingml/2006/main">
                <a:graphicData uri="http://schemas.microsoft.com/office/word/2010/wordprocessingShape">
                  <wps:wsp>
                    <wps:cNvSpPr txBox="1"/>
                    <wps:spPr>
                      <a:xfrm>
                        <a:off x="0" y="0"/>
                        <a:ext cx="7932420" cy="717550"/>
                      </a:xfrm>
                      <a:prstGeom prst="rect">
                        <a:avLst/>
                      </a:prstGeom>
                      <a:solidFill>
                        <a:schemeClr val="accent4"/>
                      </a:solidFill>
                      <a:ln w="19050" cmpd="sng">
                        <a:solidFill>
                          <a:schemeClr val="accent4"/>
                        </a:solidFill>
                      </a:ln>
                      <a:effectLst/>
                      <a:extLst>
                        <a:ext uri="{C572A759-6A51-4108-AA02-DFA0A04FC94B}">
                          <ma14:wrappingTextBoxFlag xmlns:cx="http://schemas.microsoft.com/office/drawing/2014/chartex" xmlns:cx1="http://schemas.microsoft.com/office/drawing/2015/9/8/chartex" xmlns:w15="http://schemas.microsoft.com/office/word/2012/wordml"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797179C" w14:textId="77777777" w:rsidR="00C45633" w:rsidRDefault="00C45633" w:rsidP="004C02DC">
                          <w:pPr>
                            <w:spacing w:after="0"/>
                            <w:jc w:val="right"/>
                            <w:rPr>
                              <w:sz w:val="18"/>
                              <w:szCs w:val="18"/>
                            </w:rPr>
                          </w:pPr>
                        </w:p>
                        <w:p w14:paraId="005AD913" w14:textId="6CC1EDC1" w:rsidR="004C02DC" w:rsidRPr="00423AA0" w:rsidRDefault="00C45633" w:rsidP="00401925">
                          <w:pPr>
                            <w:spacing w:after="0"/>
                            <w:jc w:val="center"/>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004C02DC" w:rsidRPr="00423AA0">
                            <w:rPr>
                              <w:sz w:val="18"/>
                              <w:szCs w:val="18"/>
                            </w:rPr>
                            <w:t>OMB Control # 0584-0524</w:t>
                          </w:r>
                        </w:p>
                        <w:p w14:paraId="384667AC" w14:textId="6C8C84E0" w:rsidR="004C02DC" w:rsidRPr="00423AA0" w:rsidRDefault="00C45633" w:rsidP="00401925">
                          <w:pPr>
                            <w:tabs>
                              <w:tab w:val="center" w:pos="4680"/>
                              <w:tab w:val="right" w:pos="9360"/>
                            </w:tabs>
                            <w:spacing w:after="0"/>
                            <w:jc w:val="center"/>
                            <w:rPr>
                              <w:sz w:val="18"/>
                              <w:szCs w:val="18"/>
                            </w:rPr>
                          </w:pPr>
                          <w:r>
                            <w:rPr>
                              <w:sz w:val="18"/>
                              <w:szCs w:val="18"/>
                            </w:rPr>
                            <w:tab/>
                          </w:r>
                          <w:r>
                            <w:rPr>
                              <w:sz w:val="18"/>
                              <w:szCs w:val="18"/>
                            </w:rPr>
                            <w:tab/>
                          </w:r>
                          <w:r w:rsidR="004C02DC" w:rsidRPr="00423AA0">
                            <w:rPr>
                              <w:sz w:val="18"/>
                              <w:szCs w:val="18"/>
                            </w:rPr>
                            <w:t>Expiration Date:  9/30/2019</w:t>
                          </w:r>
                        </w:p>
                        <w:p w14:paraId="461AA471" w14:textId="5AD98BEB" w:rsidR="001210AF" w:rsidRPr="00A62D17" w:rsidRDefault="001210AF" w:rsidP="00A62D17">
                          <w:pPr>
                            <w:jc w:val="center"/>
                            <w:rPr>
                              <w:color w:val="FFFFFF" w:themeColor="background1"/>
                              <w:sz w:val="36"/>
                              <w:szCs w:val="36"/>
                            </w:rPr>
                          </w:pPr>
                          <w:r w:rsidRPr="00A62D17">
                            <w:rPr>
                              <w:color w:val="FFFFFF" w:themeColor="background1"/>
                              <w:sz w:val="36"/>
                              <w:szCs w:val="36"/>
                            </w:rPr>
                            <w:t xml:space="preserve">Share Your Thoughts – Help Create Free </w:t>
                          </w:r>
                          <w:r>
                            <w:rPr>
                              <w:color w:val="FFFFFF" w:themeColor="background1"/>
                              <w:sz w:val="36"/>
                              <w:szCs w:val="36"/>
                            </w:rPr>
                            <w:t xml:space="preserve">Nutrition </w:t>
                          </w:r>
                          <w:r w:rsidRPr="00A62D17">
                            <w:rPr>
                              <w:color w:val="FFFFFF" w:themeColor="background1"/>
                              <w:sz w:val="36"/>
                              <w:szCs w:val="36"/>
                            </w:rPr>
                            <w:t>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0" type="#_x0000_t202" style="position:absolute;left:0;text-align:left;margin-left:-57.6pt;margin-top:-36pt;width:624.6pt;height:5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" fillcolor="#384452 [3207]" strokecolor="#384452 [3207]" strokeweight="1.5pt">
              <v:textbox>
                <w:txbxContent>
                  <w:p w14:paraId="6797179C" w14:textId="77777777" w:rsidR="00C45633" w:rsidRDefault="00C45633" w:rsidP="004C02DC">
                    <w:pPr>
                      <w:spacing w:after="0"/>
                      <w:jc w:val="right"/>
                      <w:rPr>
                        <w:sz w:val="18"/>
                        <w:szCs w:val="18"/>
                      </w:rPr>
                    </w:pPr>
                  </w:p>
                  <w:p w14:paraId="005AD913" w14:textId="6CC1EDC1" w:rsidR="004C02DC" w:rsidRPr="00423AA0" w:rsidRDefault="00C45633" w:rsidP="00401925">
                    <w:pPr>
                      <w:spacing w:after="0"/>
                      <w:jc w:val="center"/>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004C02DC" w:rsidRPr="00423AA0">
                      <w:rPr>
                        <w:sz w:val="18"/>
                        <w:szCs w:val="18"/>
                      </w:rPr>
                      <w:t>OMB Control # 0584-0524</w:t>
                    </w:r>
                  </w:p>
                  <w:p w14:paraId="384667AC" w14:textId="6C8C84E0" w:rsidR="004C02DC" w:rsidRPr="00423AA0" w:rsidRDefault="00C45633" w:rsidP="00401925">
                    <w:pPr>
                      <w:tabs>
                        <w:tab w:val="center" w:pos="4680"/>
                        <w:tab w:val="right" w:pos="9360"/>
                      </w:tabs>
                      <w:spacing w:after="0"/>
                      <w:jc w:val="center"/>
                      <w:rPr>
                        <w:sz w:val="18"/>
                        <w:szCs w:val="18"/>
                      </w:rPr>
                    </w:pPr>
                    <w:r>
                      <w:rPr>
                        <w:sz w:val="18"/>
                        <w:szCs w:val="18"/>
                      </w:rPr>
                      <w:tab/>
                    </w:r>
                    <w:r>
                      <w:rPr>
                        <w:sz w:val="18"/>
                        <w:szCs w:val="18"/>
                      </w:rPr>
                      <w:tab/>
                    </w:r>
                    <w:r w:rsidR="004C02DC" w:rsidRPr="00423AA0">
                      <w:rPr>
                        <w:sz w:val="18"/>
                        <w:szCs w:val="18"/>
                      </w:rPr>
                      <w:t>Expiration Date:  9/30/2019</w:t>
                    </w:r>
                  </w:p>
                  <w:p w14:paraId="461AA471" w14:textId="5AD98BEB" w:rsidR="001210AF" w:rsidRPr="00A62D17" w:rsidRDefault="001210AF" w:rsidP="00A62D17">
                    <w:pPr>
                      <w:jc w:val="center"/>
                      <w:rPr>
                        <w:color w:val="FFFFFF" w:themeColor="background1"/>
                        <w:sz w:val="36"/>
                        <w:szCs w:val="36"/>
                      </w:rPr>
                    </w:pPr>
                    <w:r w:rsidRPr="00A62D17">
                      <w:rPr>
                        <w:color w:val="FFFFFF" w:themeColor="background1"/>
                        <w:sz w:val="36"/>
                        <w:szCs w:val="36"/>
                      </w:rPr>
                      <w:t xml:space="preserve">Share Your Thoughts – Help Create Free </w:t>
                    </w:r>
                    <w:r>
                      <w:rPr>
                        <w:color w:val="FFFFFF" w:themeColor="background1"/>
                        <w:sz w:val="36"/>
                        <w:szCs w:val="36"/>
                      </w:rPr>
                      <w:t xml:space="preserve">Nutrition </w:t>
                    </w:r>
                    <w:r w:rsidRPr="00A62D17">
                      <w:rPr>
                        <w:color w:val="FFFFFF" w:themeColor="background1"/>
                        <w:sz w:val="36"/>
                        <w:szCs w:val="36"/>
                      </w:rPr>
                      <w:t>Resources!</w:t>
                    </w:r>
                  </w:p>
                </w:txbxContent>
              </v:textbox>
              <w10:wrap type="squar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07C81"/>
    <w:multiLevelType w:val="hybridMultilevel"/>
    <w:tmpl w:val="546C4C76"/>
    <w:lvl w:ilvl="0" w:tplc="A05C911E">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6662E79"/>
    <w:multiLevelType w:val="multilevel"/>
    <w:tmpl w:val="B1CEB17A"/>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D774789"/>
    <w:multiLevelType w:val="hybridMultilevel"/>
    <w:tmpl w:val="20664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2256AE"/>
    <w:multiLevelType w:val="multilevel"/>
    <w:tmpl w:val="91E810E6"/>
    <w:lvl w:ilvl="0">
      <w:start w:val="10"/>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nsid w:val="168C2085"/>
    <w:multiLevelType w:val="hybridMultilevel"/>
    <w:tmpl w:val="7F46345A"/>
    <w:lvl w:ilvl="0" w:tplc="A05C911E">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8233A23"/>
    <w:multiLevelType w:val="hybridMultilevel"/>
    <w:tmpl w:val="0A548648"/>
    <w:lvl w:ilvl="0" w:tplc="A05C911E">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C104268"/>
    <w:multiLevelType w:val="multilevel"/>
    <w:tmpl w:val="A890163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DF90DAA"/>
    <w:multiLevelType w:val="multilevel"/>
    <w:tmpl w:val="D2BC2B06"/>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3ED04C7"/>
    <w:multiLevelType w:val="multilevel"/>
    <w:tmpl w:val="D94E14F6"/>
    <w:lvl w:ilvl="0">
      <w:start w:val="9"/>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A2A13F1"/>
    <w:multiLevelType w:val="hybridMultilevel"/>
    <w:tmpl w:val="7436C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C9C74BC"/>
    <w:multiLevelType w:val="multilevel"/>
    <w:tmpl w:val="39803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409C63B8"/>
    <w:multiLevelType w:val="hybridMultilevel"/>
    <w:tmpl w:val="94540162"/>
    <w:lvl w:ilvl="0" w:tplc="A05C911E">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41E0599"/>
    <w:multiLevelType w:val="hybridMultilevel"/>
    <w:tmpl w:val="E768FCBC"/>
    <w:lvl w:ilvl="0" w:tplc="A05C911E">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461D09AD"/>
    <w:multiLevelType w:val="hybridMultilevel"/>
    <w:tmpl w:val="BC941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1E1BA7"/>
    <w:multiLevelType w:val="multilevel"/>
    <w:tmpl w:val="39803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24C746B"/>
    <w:multiLevelType w:val="multilevel"/>
    <w:tmpl w:val="D94E14F6"/>
    <w:lvl w:ilvl="0">
      <w:start w:val="9"/>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65135971"/>
    <w:multiLevelType w:val="hybridMultilevel"/>
    <w:tmpl w:val="27846604"/>
    <w:lvl w:ilvl="0" w:tplc="A05C911E">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65A10E17"/>
    <w:multiLevelType w:val="multilevel"/>
    <w:tmpl w:val="58E4930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
    <w:nsid w:val="66B908F1"/>
    <w:multiLevelType w:val="multilevel"/>
    <w:tmpl w:val="39803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6CA13465"/>
    <w:multiLevelType w:val="multilevel"/>
    <w:tmpl w:val="D94E14F6"/>
    <w:lvl w:ilvl="0">
      <w:start w:val="9"/>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6DF348C6"/>
    <w:multiLevelType w:val="multilevel"/>
    <w:tmpl w:val="1146309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1">
    <w:nsid w:val="71C30EC6"/>
    <w:multiLevelType w:val="multilevel"/>
    <w:tmpl w:val="39803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72810773"/>
    <w:multiLevelType w:val="hybridMultilevel"/>
    <w:tmpl w:val="106C455C"/>
    <w:lvl w:ilvl="0" w:tplc="A05C911E">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7C297AEC"/>
    <w:multiLevelType w:val="hybridMultilevel"/>
    <w:tmpl w:val="06461BB0"/>
    <w:lvl w:ilvl="0" w:tplc="A05C911E">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7F1E6BC5"/>
    <w:multiLevelType w:val="multilevel"/>
    <w:tmpl w:val="88B400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0"/>
  </w:num>
  <w:num w:numId="2">
    <w:abstractNumId w:val="17"/>
  </w:num>
  <w:num w:numId="3">
    <w:abstractNumId w:val="24"/>
  </w:num>
  <w:num w:numId="4">
    <w:abstractNumId w:val="15"/>
  </w:num>
  <w:num w:numId="5">
    <w:abstractNumId w:val="10"/>
  </w:num>
  <w:num w:numId="6">
    <w:abstractNumId w:val="5"/>
  </w:num>
  <w:num w:numId="7">
    <w:abstractNumId w:val="22"/>
  </w:num>
  <w:num w:numId="8">
    <w:abstractNumId w:val="4"/>
  </w:num>
  <w:num w:numId="9">
    <w:abstractNumId w:val="16"/>
  </w:num>
  <w:num w:numId="10">
    <w:abstractNumId w:val="11"/>
  </w:num>
  <w:num w:numId="11">
    <w:abstractNumId w:val="6"/>
  </w:num>
  <w:num w:numId="12">
    <w:abstractNumId w:val="0"/>
  </w:num>
  <w:num w:numId="13">
    <w:abstractNumId w:val="7"/>
  </w:num>
  <w:num w:numId="14">
    <w:abstractNumId w:val="23"/>
  </w:num>
  <w:num w:numId="15">
    <w:abstractNumId w:val="21"/>
  </w:num>
  <w:num w:numId="16">
    <w:abstractNumId w:val="18"/>
  </w:num>
  <w:num w:numId="17">
    <w:abstractNumId w:val="8"/>
  </w:num>
  <w:num w:numId="18">
    <w:abstractNumId w:val="1"/>
  </w:num>
  <w:num w:numId="19">
    <w:abstractNumId w:val="19"/>
  </w:num>
  <w:num w:numId="20">
    <w:abstractNumId w:val="14"/>
  </w:num>
  <w:num w:numId="21">
    <w:abstractNumId w:val="3"/>
  </w:num>
  <w:num w:numId="22">
    <w:abstractNumId w:val="9"/>
  </w:num>
  <w:num w:numId="23">
    <w:abstractNumId w:val="13"/>
  </w:num>
  <w:num w:numId="24">
    <w:abstractNumId w:val="12"/>
  </w:num>
  <w:num w:numId="2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dovani, Kaylyn - FNS">
    <w15:presenceInfo w15:providerId="AD" w15:userId="S-1-5-21-2443529608-3098792306-3041422421-3271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1MDQ1MLYwMbIwMDVU0lEKTi0uzszPAymwqAUAzsXFySwAAAA="/>
  </w:docVars>
  <w:rsids>
    <w:rsidRoot w:val="00F9044F"/>
    <w:rsid w:val="000018C0"/>
    <w:rsid w:val="000142F0"/>
    <w:rsid w:val="000429B9"/>
    <w:rsid w:val="00055CFA"/>
    <w:rsid w:val="00075F7A"/>
    <w:rsid w:val="00097E5E"/>
    <w:rsid w:val="000E7C97"/>
    <w:rsid w:val="0010555C"/>
    <w:rsid w:val="00115AAB"/>
    <w:rsid w:val="001210AF"/>
    <w:rsid w:val="00154832"/>
    <w:rsid w:val="001C2970"/>
    <w:rsid w:val="00200C51"/>
    <w:rsid w:val="0021207F"/>
    <w:rsid w:val="0021531F"/>
    <w:rsid w:val="002171D6"/>
    <w:rsid w:val="002A5249"/>
    <w:rsid w:val="002A54AA"/>
    <w:rsid w:val="002F53E3"/>
    <w:rsid w:val="003133AF"/>
    <w:rsid w:val="00340E6B"/>
    <w:rsid w:val="003A466F"/>
    <w:rsid w:val="003A4857"/>
    <w:rsid w:val="00401925"/>
    <w:rsid w:val="00470954"/>
    <w:rsid w:val="00471105"/>
    <w:rsid w:val="004720D1"/>
    <w:rsid w:val="00476F7B"/>
    <w:rsid w:val="00480637"/>
    <w:rsid w:val="004845A5"/>
    <w:rsid w:val="004B1BF0"/>
    <w:rsid w:val="004C02DC"/>
    <w:rsid w:val="00515A03"/>
    <w:rsid w:val="00517B43"/>
    <w:rsid w:val="0059758B"/>
    <w:rsid w:val="005C11A3"/>
    <w:rsid w:val="005C7894"/>
    <w:rsid w:val="005D01A0"/>
    <w:rsid w:val="005D0EA7"/>
    <w:rsid w:val="005D6BB6"/>
    <w:rsid w:val="0063200C"/>
    <w:rsid w:val="00652AD3"/>
    <w:rsid w:val="00662B96"/>
    <w:rsid w:val="006732A5"/>
    <w:rsid w:val="00673305"/>
    <w:rsid w:val="00673AF3"/>
    <w:rsid w:val="006B5AA1"/>
    <w:rsid w:val="006C2D56"/>
    <w:rsid w:val="006F4E29"/>
    <w:rsid w:val="00704BCE"/>
    <w:rsid w:val="00706E43"/>
    <w:rsid w:val="0070728E"/>
    <w:rsid w:val="00723EF1"/>
    <w:rsid w:val="00727FF9"/>
    <w:rsid w:val="007C0410"/>
    <w:rsid w:val="007D2F3A"/>
    <w:rsid w:val="007E78F7"/>
    <w:rsid w:val="00803A13"/>
    <w:rsid w:val="00842CD6"/>
    <w:rsid w:val="008449E0"/>
    <w:rsid w:val="00851BE7"/>
    <w:rsid w:val="00854562"/>
    <w:rsid w:val="00862CDB"/>
    <w:rsid w:val="00883680"/>
    <w:rsid w:val="00892911"/>
    <w:rsid w:val="009170BA"/>
    <w:rsid w:val="009557D8"/>
    <w:rsid w:val="009736C0"/>
    <w:rsid w:val="00A06FBF"/>
    <w:rsid w:val="00A2081A"/>
    <w:rsid w:val="00A43E38"/>
    <w:rsid w:val="00A47225"/>
    <w:rsid w:val="00A478C4"/>
    <w:rsid w:val="00A62D17"/>
    <w:rsid w:val="00A66039"/>
    <w:rsid w:val="00AB108D"/>
    <w:rsid w:val="00AB18D0"/>
    <w:rsid w:val="00AC5817"/>
    <w:rsid w:val="00B63109"/>
    <w:rsid w:val="00B647D7"/>
    <w:rsid w:val="00B97566"/>
    <w:rsid w:val="00BA1C4A"/>
    <w:rsid w:val="00C15CB4"/>
    <w:rsid w:val="00C45633"/>
    <w:rsid w:val="00C508F6"/>
    <w:rsid w:val="00C656DE"/>
    <w:rsid w:val="00C8194D"/>
    <w:rsid w:val="00C93F03"/>
    <w:rsid w:val="00CA6EB4"/>
    <w:rsid w:val="00CE5A8F"/>
    <w:rsid w:val="00D00B03"/>
    <w:rsid w:val="00D05DEC"/>
    <w:rsid w:val="00D41866"/>
    <w:rsid w:val="00D67102"/>
    <w:rsid w:val="00D85CF0"/>
    <w:rsid w:val="00DA37D4"/>
    <w:rsid w:val="00DA59F4"/>
    <w:rsid w:val="00DA7F1A"/>
    <w:rsid w:val="00DB1CAC"/>
    <w:rsid w:val="00DB55EF"/>
    <w:rsid w:val="00DD334E"/>
    <w:rsid w:val="00DE5E8D"/>
    <w:rsid w:val="00E75397"/>
    <w:rsid w:val="00EB56E7"/>
    <w:rsid w:val="00F9044F"/>
    <w:rsid w:val="00F96BFA"/>
    <w:rsid w:val="00FB1D78"/>
    <w:rsid w:val="00FB54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9725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eorgia" w:eastAsia="Georgia" w:hAnsi="Georgia" w:cs="Georgia"/>
        <w:color w:val="000000"/>
        <w:sz w:val="24"/>
        <w:szCs w:val="24"/>
        <w:lang w:val="en-US" w:eastAsia="en-US" w:bidi="ar-SA"/>
      </w:rPr>
    </w:rPrDefault>
    <w:pPrDefault>
      <w:pPr>
        <w:pBdr>
          <w:top w:val="nil"/>
          <w:left w:val="nil"/>
          <w:bottom w:val="nil"/>
          <w:right w:val="nil"/>
          <w:between w:val="nil"/>
        </w:pBdr>
        <w:spacing w:after="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line="259" w:lineRule="auto"/>
      <w:outlineLvl w:val="0"/>
    </w:pPr>
    <w:rPr>
      <w:b/>
      <w:smallCaps/>
      <w:color w:val="DE0F0A"/>
      <w:sz w:val="32"/>
      <w:szCs w:val="32"/>
    </w:rPr>
  </w:style>
  <w:style w:type="paragraph" w:styleId="Heading2">
    <w:name w:val="heading 2"/>
    <w:basedOn w:val="Normal"/>
    <w:next w:val="Normal"/>
    <w:pPr>
      <w:keepNext/>
      <w:keepLines/>
      <w:spacing w:before="200" w:line="259" w:lineRule="auto"/>
      <w:outlineLvl w:val="1"/>
    </w:pPr>
    <w:rPr>
      <w:b/>
      <w:smallCaps/>
      <w:color w:val="F64541"/>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i/>
      <w:color w:val="666666"/>
      <w:sz w:val="48"/>
      <w:szCs w:val="48"/>
    </w:rPr>
  </w:style>
  <w:style w:type="table" w:customStyle="1" w:styleId="a">
    <w:basedOn w:val="TableNormal"/>
    <w:rPr>
      <w:rFonts w:ascii="Cambria" w:eastAsia="Cambria" w:hAnsi="Cambria" w:cs="Cambria"/>
      <w:sz w:val="20"/>
      <w:szCs w:val="20"/>
    </w:rPr>
    <w:tblPr>
      <w:tblStyleRowBandSize w:val="1"/>
      <w:tblStyleColBandSize w:val="1"/>
    </w:tblPr>
    <w:tblStylePr w:type="firstRow">
      <w:pPr>
        <w:spacing w:before="0" w:after="0" w:line="240" w:lineRule="auto"/>
      </w:pPr>
      <w:rPr>
        <w:b/>
        <w:color w:val="FFFFFF"/>
      </w:rPr>
      <w:tblPr/>
      <w:tcPr>
        <w:shd w:val="clear" w:color="auto" w:fill="384452"/>
      </w:tcPr>
    </w:tblStylePr>
    <w:tblStylePr w:type="lastRow">
      <w:pPr>
        <w:spacing w:before="0" w:after="0" w:line="240" w:lineRule="auto"/>
      </w:pPr>
      <w:rPr>
        <w:b/>
      </w:rPr>
      <w:tblPr/>
      <w:tcPr>
        <w:tcBorders>
          <w:top w:val="single" w:sz="6" w:space="0" w:color="384452"/>
          <w:left w:val="single" w:sz="8" w:space="0" w:color="384452"/>
          <w:bottom w:val="single" w:sz="8" w:space="0" w:color="384452"/>
          <w:right w:val="single" w:sz="8" w:space="0" w:color="384452"/>
        </w:tcBorders>
      </w:tcPr>
    </w:tblStylePr>
    <w:tblStylePr w:type="firstCol">
      <w:rPr>
        <w:b/>
      </w:rPr>
    </w:tblStylePr>
    <w:tblStylePr w:type="lastCol">
      <w:rPr>
        <w:b/>
      </w:rPr>
    </w:tblStylePr>
    <w:tblStylePr w:type="band1Vert">
      <w:tblPr/>
      <w:tcPr>
        <w:tcBorders>
          <w:top w:val="single" w:sz="8" w:space="0" w:color="384452"/>
          <w:left w:val="single" w:sz="8" w:space="0" w:color="384452"/>
          <w:bottom w:val="single" w:sz="8" w:space="0" w:color="384452"/>
          <w:right w:val="single" w:sz="8" w:space="0" w:color="384452"/>
        </w:tcBorders>
      </w:tcPr>
    </w:tblStylePr>
    <w:tblStylePr w:type="band1Horz">
      <w:tblPr/>
      <w:tcPr>
        <w:tcBorders>
          <w:top w:val="single" w:sz="8" w:space="0" w:color="384452"/>
          <w:left w:val="single" w:sz="8" w:space="0" w:color="384452"/>
          <w:bottom w:val="single" w:sz="8" w:space="0" w:color="384452"/>
          <w:right w:val="single" w:sz="8" w:space="0" w:color="384452"/>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7330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3305"/>
    <w:rPr>
      <w:rFonts w:ascii="Lucida Grande" w:hAnsi="Lucida Grande" w:cs="Lucida Grande"/>
      <w:sz w:val="18"/>
      <w:szCs w:val="18"/>
    </w:rPr>
  </w:style>
  <w:style w:type="paragraph" w:styleId="ListParagraph">
    <w:name w:val="List Paragraph"/>
    <w:basedOn w:val="Normal"/>
    <w:uiPriority w:val="34"/>
    <w:qFormat/>
    <w:rsid w:val="00673305"/>
    <w:pPr>
      <w:ind w:left="720"/>
      <w:contextualSpacing/>
    </w:pPr>
  </w:style>
  <w:style w:type="paragraph" w:styleId="CommentSubject">
    <w:name w:val="annotation subject"/>
    <w:basedOn w:val="CommentText"/>
    <w:next w:val="CommentText"/>
    <w:link w:val="CommentSubjectChar"/>
    <w:uiPriority w:val="99"/>
    <w:semiHidden/>
    <w:unhideWhenUsed/>
    <w:rsid w:val="00D41866"/>
    <w:rPr>
      <w:b/>
      <w:bCs/>
    </w:rPr>
  </w:style>
  <w:style w:type="character" w:customStyle="1" w:styleId="CommentSubjectChar">
    <w:name w:val="Comment Subject Char"/>
    <w:basedOn w:val="CommentTextChar"/>
    <w:link w:val="CommentSubject"/>
    <w:uiPriority w:val="99"/>
    <w:semiHidden/>
    <w:rsid w:val="00D41866"/>
    <w:rPr>
      <w:b/>
      <w:bCs/>
      <w:sz w:val="20"/>
      <w:szCs w:val="20"/>
    </w:rPr>
  </w:style>
  <w:style w:type="paragraph" w:styleId="Header">
    <w:name w:val="header"/>
    <w:basedOn w:val="Normal"/>
    <w:link w:val="HeaderChar"/>
    <w:uiPriority w:val="99"/>
    <w:unhideWhenUsed/>
    <w:rsid w:val="00115AAB"/>
    <w:pPr>
      <w:tabs>
        <w:tab w:val="center" w:pos="4680"/>
        <w:tab w:val="right" w:pos="9360"/>
      </w:tabs>
      <w:spacing w:after="0"/>
    </w:pPr>
  </w:style>
  <w:style w:type="character" w:customStyle="1" w:styleId="HeaderChar">
    <w:name w:val="Header Char"/>
    <w:basedOn w:val="DefaultParagraphFont"/>
    <w:link w:val="Header"/>
    <w:uiPriority w:val="99"/>
    <w:rsid w:val="00115AAB"/>
  </w:style>
  <w:style w:type="paragraph" w:styleId="Footer">
    <w:name w:val="footer"/>
    <w:basedOn w:val="Normal"/>
    <w:link w:val="FooterChar"/>
    <w:uiPriority w:val="99"/>
    <w:unhideWhenUsed/>
    <w:rsid w:val="00115AAB"/>
    <w:pPr>
      <w:tabs>
        <w:tab w:val="center" w:pos="4680"/>
        <w:tab w:val="right" w:pos="9360"/>
      </w:tabs>
      <w:spacing w:after="0"/>
    </w:pPr>
  </w:style>
  <w:style w:type="character" w:customStyle="1" w:styleId="FooterChar">
    <w:name w:val="Footer Char"/>
    <w:basedOn w:val="DefaultParagraphFont"/>
    <w:link w:val="Footer"/>
    <w:uiPriority w:val="99"/>
    <w:rsid w:val="00115AAB"/>
  </w:style>
  <w:style w:type="paragraph" w:customStyle="1" w:styleId="Default">
    <w:name w:val="Default"/>
    <w:rsid w:val="00B9756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jc w:val="left"/>
    </w:pPr>
    <w:rPr>
      <w:rFonts w:ascii="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eorgia" w:eastAsia="Georgia" w:hAnsi="Georgia" w:cs="Georgia"/>
        <w:color w:val="000000"/>
        <w:sz w:val="24"/>
        <w:szCs w:val="24"/>
        <w:lang w:val="en-US" w:eastAsia="en-US" w:bidi="ar-SA"/>
      </w:rPr>
    </w:rPrDefault>
    <w:pPrDefault>
      <w:pPr>
        <w:pBdr>
          <w:top w:val="nil"/>
          <w:left w:val="nil"/>
          <w:bottom w:val="nil"/>
          <w:right w:val="nil"/>
          <w:between w:val="nil"/>
        </w:pBdr>
        <w:spacing w:after="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line="259" w:lineRule="auto"/>
      <w:outlineLvl w:val="0"/>
    </w:pPr>
    <w:rPr>
      <w:b/>
      <w:smallCaps/>
      <w:color w:val="DE0F0A"/>
      <w:sz w:val="32"/>
      <w:szCs w:val="32"/>
    </w:rPr>
  </w:style>
  <w:style w:type="paragraph" w:styleId="Heading2">
    <w:name w:val="heading 2"/>
    <w:basedOn w:val="Normal"/>
    <w:next w:val="Normal"/>
    <w:pPr>
      <w:keepNext/>
      <w:keepLines/>
      <w:spacing w:before="200" w:line="259" w:lineRule="auto"/>
      <w:outlineLvl w:val="1"/>
    </w:pPr>
    <w:rPr>
      <w:b/>
      <w:smallCaps/>
      <w:color w:val="F64541"/>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i/>
      <w:color w:val="666666"/>
      <w:sz w:val="48"/>
      <w:szCs w:val="48"/>
    </w:rPr>
  </w:style>
  <w:style w:type="table" w:customStyle="1" w:styleId="a">
    <w:basedOn w:val="TableNormal"/>
    <w:rPr>
      <w:rFonts w:ascii="Cambria" w:eastAsia="Cambria" w:hAnsi="Cambria" w:cs="Cambria"/>
      <w:sz w:val="20"/>
      <w:szCs w:val="20"/>
    </w:rPr>
    <w:tblPr>
      <w:tblStyleRowBandSize w:val="1"/>
      <w:tblStyleColBandSize w:val="1"/>
    </w:tblPr>
    <w:tblStylePr w:type="firstRow">
      <w:pPr>
        <w:spacing w:before="0" w:after="0" w:line="240" w:lineRule="auto"/>
      </w:pPr>
      <w:rPr>
        <w:b/>
        <w:color w:val="FFFFFF"/>
      </w:rPr>
      <w:tblPr/>
      <w:tcPr>
        <w:shd w:val="clear" w:color="auto" w:fill="384452"/>
      </w:tcPr>
    </w:tblStylePr>
    <w:tblStylePr w:type="lastRow">
      <w:pPr>
        <w:spacing w:before="0" w:after="0" w:line="240" w:lineRule="auto"/>
      </w:pPr>
      <w:rPr>
        <w:b/>
      </w:rPr>
      <w:tblPr/>
      <w:tcPr>
        <w:tcBorders>
          <w:top w:val="single" w:sz="6" w:space="0" w:color="384452"/>
          <w:left w:val="single" w:sz="8" w:space="0" w:color="384452"/>
          <w:bottom w:val="single" w:sz="8" w:space="0" w:color="384452"/>
          <w:right w:val="single" w:sz="8" w:space="0" w:color="384452"/>
        </w:tcBorders>
      </w:tcPr>
    </w:tblStylePr>
    <w:tblStylePr w:type="firstCol">
      <w:rPr>
        <w:b/>
      </w:rPr>
    </w:tblStylePr>
    <w:tblStylePr w:type="lastCol">
      <w:rPr>
        <w:b/>
      </w:rPr>
    </w:tblStylePr>
    <w:tblStylePr w:type="band1Vert">
      <w:tblPr/>
      <w:tcPr>
        <w:tcBorders>
          <w:top w:val="single" w:sz="8" w:space="0" w:color="384452"/>
          <w:left w:val="single" w:sz="8" w:space="0" w:color="384452"/>
          <w:bottom w:val="single" w:sz="8" w:space="0" w:color="384452"/>
          <w:right w:val="single" w:sz="8" w:space="0" w:color="384452"/>
        </w:tcBorders>
      </w:tcPr>
    </w:tblStylePr>
    <w:tblStylePr w:type="band1Horz">
      <w:tblPr/>
      <w:tcPr>
        <w:tcBorders>
          <w:top w:val="single" w:sz="8" w:space="0" w:color="384452"/>
          <w:left w:val="single" w:sz="8" w:space="0" w:color="384452"/>
          <w:bottom w:val="single" w:sz="8" w:space="0" w:color="384452"/>
          <w:right w:val="single" w:sz="8" w:space="0" w:color="384452"/>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7330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3305"/>
    <w:rPr>
      <w:rFonts w:ascii="Lucida Grande" w:hAnsi="Lucida Grande" w:cs="Lucida Grande"/>
      <w:sz w:val="18"/>
      <w:szCs w:val="18"/>
    </w:rPr>
  </w:style>
  <w:style w:type="paragraph" w:styleId="ListParagraph">
    <w:name w:val="List Paragraph"/>
    <w:basedOn w:val="Normal"/>
    <w:uiPriority w:val="34"/>
    <w:qFormat/>
    <w:rsid w:val="00673305"/>
    <w:pPr>
      <w:ind w:left="720"/>
      <w:contextualSpacing/>
    </w:pPr>
  </w:style>
  <w:style w:type="paragraph" w:styleId="CommentSubject">
    <w:name w:val="annotation subject"/>
    <w:basedOn w:val="CommentText"/>
    <w:next w:val="CommentText"/>
    <w:link w:val="CommentSubjectChar"/>
    <w:uiPriority w:val="99"/>
    <w:semiHidden/>
    <w:unhideWhenUsed/>
    <w:rsid w:val="00D41866"/>
    <w:rPr>
      <w:b/>
      <w:bCs/>
    </w:rPr>
  </w:style>
  <w:style w:type="character" w:customStyle="1" w:styleId="CommentSubjectChar">
    <w:name w:val="Comment Subject Char"/>
    <w:basedOn w:val="CommentTextChar"/>
    <w:link w:val="CommentSubject"/>
    <w:uiPriority w:val="99"/>
    <w:semiHidden/>
    <w:rsid w:val="00D41866"/>
    <w:rPr>
      <w:b/>
      <w:bCs/>
      <w:sz w:val="20"/>
      <w:szCs w:val="20"/>
    </w:rPr>
  </w:style>
  <w:style w:type="paragraph" w:styleId="Header">
    <w:name w:val="header"/>
    <w:basedOn w:val="Normal"/>
    <w:link w:val="HeaderChar"/>
    <w:uiPriority w:val="99"/>
    <w:unhideWhenUsed/>
    <w:rsid w:val="00115AAB"/>
    <w:pPr>
      <w:tabs>
        <w:tab w:val="center" w:pos="4680"/>
        <w:tab w:val="right" w:pos="9360"/>
      </w:tabs>
      <w:spacing w:after="0"/>
    </w:pPr>
  </w:style>
  <w:style w:type="character" w:customStyle="1" w:styleId="HeaderChar">
    <w:name w:val="Header Char"/>
    <w:basedOn w:val="DefaultParagraphFont"/>
    <w:link w:val="Header"/>
    <w:uiPriority w:val="99"/>
    <w:rsid w:val="00115AAB"/>
  </w:style>
  <w:style w:type="paragraph" w:styleId="Footer">
    <w:name w:val="footer"/>
    <w:basedOn w:val="Normal"/>
    <w:link w:val="FooterChar"/>
    <w:uiPriority w:val="99"/>
    <w:unhideWhenUsed/>
    <w:rsid w:val="00115AAB"/>
    <w:pPr>
      <w:tabs>
        <w:tab w:val="center" w:pos="4680"/>
        <w:tab w:val="right" w:pos="9360"/>
      </w:tabs>
      <w:spacing w:after="0"/>
    </w:pPr>
  </w:style>
  <w:style w:type="character" w:customStyle="1" w:styleId="FooterChar">
    <w:name w:val="Footer Char"/>
    <w:basedOn w:val="DefaultParagraphFont"/>
    <w:link w:val="Footer"/>
    <w:uiPriority w:val="99"/>
    <w:rsid w:val="00115AAB"/>
  </w:style>
  <w:style w:type="paragraph" w:customStyle="1" w:styleId="Default">
    <w:name w:val="Default"/>
    <w:rsid w:val="00B9756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jc w:val="left"/>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3418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AC">
  <a:themeElements>
    <a:clrScheme name="ACR Colors">
      <a:dk1>
        <a:sysClr val="windowText" lastClr="000000"/>
      </a:dk1>
      <a:lt1>
        <a:sysClr val="window" lastClr="FFFFFF"/>
      </a:lt1>
      <a:dk2>
        <a:srgbClr val="1F497D"/>
      </a:dk2>
      <a:lt2>
        <a:srgbClr val="EEECE1"/>
      </a:lt2>
      <a:accent1>
        <a:srgbClr val="F64541"/>
      </a:accent1>
      <a:accent2>
        <a:srgbClr val="E58271"/>
      </a:accent2>
      <a:accent3>
        <a:srgbClr val="FFBE26"/>
      </a:accent3>
      <a:accent4>
        <a:srgbClr val="384452"/>
      </a:accent4>
      <a:accent5>
        <a:srgbClr val="272F38"/>
      </a:accent5>
      <a:accent6>
        <a:srgbClr val="FFF8ED"/>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70F007-9B5C-4C50-AE89-5FD9BC2BD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61</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dovani, Kaylyn - FNS</dc:creator>
  <cp:lastModifiedBy>SYSTEM</cp:lastModifiedBy>
  <cp:revision>2</cp:revision>
  <dcterms:created xsi:type="dcterms:W3CDTF">2018-08-28T18:59:00Z</dcterms:created>
  <dcterms:modified xsi:type="dcterms:W3CDTF">2018-08-28T18:59:00Z</dcterms:modified>
</cp:coreProperties>
</file>